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A09D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438712B" w14:textId="10E14203" w:rsidR="002258C5" w:rsidRPr="00703B29" w:rsidRDefault="009237A3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A*23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2C05E9">
        <w:rPr>
          <w:rFonts w:cs="Arial"/>
          <w:sz w:val="20"/>
        </w:rPr>
        <w:t>0M5</w:t>
      </w:r>
      <w:r w:rsidR="00BD04A7">
        <w:rPr>
          <w:rFonts w:cs="Arial"/>
          <w:sz w:val="20"/>
        </w:rPr>
        <w:tab/>
        <w:t xml:space="preserve">Expiry Date: </w:t>
      </w:r>
      <w:r w:rsidR="00E05DEF" w:rsidRPr="00AB2BA4">
        <w:rPr>
          <w:rFonts w:cs="Arial"/>
          <w:sz w:val="20"/>
        </w:rPr>
        <w:t>20</w:t>
      </w:r>
      <w:r w:rsidR="00F05BEF">
        <w:rPr>
          <w:rFonts w:cs="Arial"/>
          <w:sz w:val="20"/>
        </w:rPr>
        <w:t>2</w:t>
      </w:r>
      <w:r w:rsidR="002C05E9">
        <w:rPr>
          <w:rFonts w:cs="Arial"/>
          <w:sz w:val="20"/>
        </w:rPr>
        <w:t>5</w:t>
      </w:r>
      <w:r w:rsidR="00260338" w:rsidRPr="00AB2BA4">
        <w:rPr>
          <w:rFonts w:cs="Arial"/>
          <w:sz w:val="20"/>
        </w:rPr>
        <w:t>-</w:t>
      </w:r>
      <w:r w:rsidR="00894D85">
        <w:rPr>
          <w:rFonts w:cs="Arial"/>
          <w:sz w:val="20"/>
        </w:rPr>
        <w:t>0</w:t>
      </w:r>
      <w:r w:rsidR="00734B62">
        <w:rPr>
          <w:rFonts w:cs="Arial"/>
          <w:sz w:val="20"/>
        </w:rPr>
        <w:t>4</w:t>
      </w:r>
      <w:r w:rsidR="00260338" w:rsidRPr="00AB2BA4">
        <w:rPr>
          <w:rFonts w:cs="Arial"/>
          <w:sz w:val="20"/>
        </w:rPr>
        <w:t>-01</w:t>
      </w:r>
    </w:p>
    <w:p w14:paraId="445A6652" w14:textId="77777777" w:rsidR="00BD04A7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703B29">
        <w:rPr>
          <w:rFonts w:cs="Arial"/>
          <w:sz w:val="20"/>
        </w:rPr>
        <w:t>(</w:t>
      </w:r>
      <w:r w:rsidR="009237A3">
        <w:rPr>
          <w:rFonts w:cs="Arial"/>
          <w:sz w:val="20"/>
        </w:rPr>
        <w:t>101.42</w:t>
      </w:r>
      <w:r w:rsidR="00D66788">
        <w:rPr>
          <w:rFonts w:cs="Arial"/>
          <w:sz w:val="20"/>
        </w:rPr>
        <w:t>1</w:t>
      </w:r>
      <w:r w:rsidR="009237A3">
        <w:rPr>
          <w:rFonts w:cs="Arial"/>
          <w:sz w:val="20"/>
        </w:rPr>
        <w:t>-06/06u</w:t>
      </w:r>
      <w:r w:rsidRPr="00703B29">
        <w:rPr>
          <w:rFonts w:cs="Arial"/>
          <w:sz w:val="20"/>
        </w:rPr>
        <w:t>)</w:t>
      </w:r>
    </w:p>
    <w:p w14:paraId="5B14409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2FFA54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14751B6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6BA9A44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610DBF0" w14:textId="77777777" w:rsidR="00BD04A7" w:rsidRPr="001C202F" w:rsidRDefault="00894D8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FD268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5FCAF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9EE712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B76AA7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275BEBD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A234501" w14:textId="77777777" w:rsidR="00C32304" w:rsidRPr="00E44F7D" w:rsidRDefault="00C32304" w:rsidP="00C32304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 w:rsidRPr="006A225D">
        <w:rPr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 w:rsidRPr="006A225D">
        <w:rPr>
          <w:i/>
          <w:sz w:val="18"/>
          <w:szCs w:val="18"/>
        </w:rPr>
        <w:t>________________</w:t>
      </w:r>
      <w:r w:rsidRPr="006A225D"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161B2A3B" w14:textId="77777777" w:rsidR="00C32304" w:rsidRDefault="00C3230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B2FDE5F" w14:textId="77777777" w:rsidR="00C32304" w:rsidRDefault="00C3230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6729A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6B24365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591D55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FD05CE6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788A9EA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3230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425CCE8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0EB3EFC" w14:textId="5ADE4B2B" w:rsidR="002C05E9" w:rsidRPr="002C05E9" w:rsidRDefault="002C05E9" w:rsidP="002C05E9">
      <w:pPr>
        <w:rPr>
          <w:rFonts w:ascii="Arial" w:hAnsi="Arial" w:cs="Arial"/>
          <w:sz w:val="18"/>
          <w:szCs w:val="18"/>
        </w:rPr>
        <w:sectPr w:rsidR="002C05E9" w:rsidRPr="002C05E9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2C05E9">
        <w:rPr>
          <w:noProof/>
        </w:rPr>
        <w:drawing>
          <wp:anchor distT="0" distB="0" distL="114300" distR="114300" simplePos="0" relativeHeight="251658240" behindDoc="0" locked="0" layoutInCell="1" allowOverlap="1" wp14:anchorId="2B40930C" wp14:editId="0DDD9D7D">
            <wp:simplePos x="0" y="0"/>
            <wp:positionH relativeFrom="column">
              <wp:posOffset>3241</wp:posOffset>
            </wp:positionH>
            <wp:positionV relativeFrom="paragraph">
              <wp:posOffset>3071</wp:posOffset>
            </wp:positionV>
            <wp:extent cx="6480000" cy="12456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C469A" w14:textId="4386BC12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78C17A" w14:textId="327C0EAF" w:rsidR="00F35DF4" w:rsidRDefault="002C05E9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2C05E9">
        <w:rPr>
          <w:noProof/>
        </w:rPr>
        <w:drawing>
          <wp:anchor distT="0" distB="0" distL="114300" distR="114300" simplePos="0" relativeHeight="251659264" behindDoc="0" locked="0" layoutInCell="1" allowOverlap="1" wp14:anchorId="7041273D" wp14:editId="1101E868">
            <wp:simplePos x="0" y="0"/>
            <wp:positionH relativeFrom="column">
              <wp:posOffset>3241</wp:posOffset>
            </wp:positionH>
            <wp:positionV relativeFrom="paragraph">
              <wp:posOffset>2275</wp:posOffset>
            </wp:positionV>
            <wp:extent cx="3981600" cy="12456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6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2DB9C" w14:textId="22E9CE31" w:rsidR="00F35DF4" w:rsidRDefault="00F35D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8D61DB" w14:textId="77777777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02D1F8F4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E9E211A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04BF963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8EC4D4D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CCA95D6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AAE8A14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E2BD589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F814CEE" w14:textId="77777777" w:rsidR="002C05E9" w:rsidRDefault="002C05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4414992" w14:textId="62ABAFBA" w:rsidR="00EB4225" w:rsidRPr="00EB4225" w:rsidRDefault="00EB422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B4225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1D96D1A" w14:textId="57B0207B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D3B4ADF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6B4315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9D5B8C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71DE8E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17BEA0F" w14:textId="77777777" w:rsidR="006479D6" w:rsidRDefault="006479D6" w:rsidP="00894D8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39CF37FD" w14:textId="77777777" w:rsidR="006479D6" w:rsidRDefault="006479D6" w:rsidP="00894D8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DA3A62C" w14:textId="77777777" w:rsidR="006479D6" w:rsidRPr="0033413D" w:rsidRDefault="006479D6" w:rsidP="00894D8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6A2AC7D7" w14:textId="77777777" w:rsidR="00364DC0" w:rsidRPr="00364DC0" w:rsidRDefault="00364DC0" w:rsidP="00894D8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  <w:r w:rsidRPr="00364DC0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641657D" w14:textId="2060406C" w:rsidR="00364DC0" w:rsidRPr="005E75C4" w:rsidRDefault="00364DC0" w:rsidP="00894D85">
      <w:pPr>
        <w:ind w:right="-1"/>
        <w:jc w:val="both"/>
        <w:rPr>
          <w:rFonts w:ascii="Arial" w:hAnsi="Arial" w:cs="Arial"/>
          <w:sz w:val="18"/>
          <w:szCs w:val="18"/>
        </w:rPr>
      </w:pPr>
      <w:r w:rsidRPr="005E75C4">
        <w:rPr>
          <w:rFonts w:ascii="Arial" w:hAnsi="Arial" w:cs="Arial"/>
          <w:sz w:val="18"/>
          <w:szCs w:val="18"/>
        </w:rPr>
        <w:t>Primer mix</w:t>
      </w:r>
      <w:r w:rsidR="00527F9A" w:rsidRPr="005E75C4">
        <w:rPr>
          <w:rFonts w:ascii="Arial" w:hAnsi="Arial" w:cs="Arial"/>
          <w:sz w:val="18"/>
          <w:szCs w:val="18"/>
        </w:rPr>
        <w:t>es</w:t>
      </w:r>
      <w:r w:rsidRPr="005E75C4">
        <w:rPr>
          <w:rFonts w:ascii="Arial" w:hAnsi="Arial" w:cs="Arial"/>
          <w:sz w:val="18"/>
          <w:szCs w:val="18"/>
        </w:rPr>
        <w:t xml:space="preserve"> </w:t>
      </w:r>
      <w:r w:rsidR="00A85659" w:rsidRPr="005E75C4">
        <w:rPr>
          <w:rFonts w:ascii="Arial" w:hAnsi="Arial" w:cs="Arial"/>
          <w:sz w:val="18"/>
          <w:szCs w:val="18"/>
        </w:rPr>
        <w:t xml:space="preserve">6, </w:t>
      </w:r>
      <w:r w:rsidR="00A50871" w:rsidRPr="005E75C4">
        <w:rPr>
          <w:rFonts w:ascii="Arial" w:hAnsi="Arial" w:cs="Arial"/>
          <w:sz w:val="18"/>
          <w:szCs w:val="18"/>
        </w:rPr>
        <w:t xml:space="preserve">20, </w:t>
      </w:r>
      <w:r w:rsidRPr="005E75C4">
        <w:rPr>
          <w:rFonts w:ascii="Arial" w:hAnsi="Arial" w:cs="Arial"/>
          <w:sz w:val="18"/>
          <w:szCs w:val="18"/>
        </w:rPr>
        <w:t>22</w:t>
      </w:r>
      <w:r w:rsidR="00531CE6">
        <w:rPr>
          <w:rFonts w:ascii="Arial" w:hAnsi="Arial" w:cs="Arial"/>
          <w:sz w:val="18"/>
          <w:szCs w:val="18"/>
        </w:rPr>
        <w:t xml:space="preserve">, </w:t>
      </w:r>
      <w:r w:rsidR="00527F9A" w:rsidRPr="005E75C4">
        <w:rPr>
          <w:rFonts w:ascii="Arial" w:hAnsi="Arial" w:cs="Arial"/>
          <w:sz w:val="18"/>
          <w:szCs w:val="18"/>
        </w:rPr>
        <w:t>27</w:t>
      </w:r>
      <w:r w:rsidR="00531CE6">
        <w:rPr>
          <w:rFonts w:ascii="Arial" w:hAnsi="Arial" w:cs="Arial"/>
          <w:sz w:val="18"/>
          <w:szCs w:val="18"/>
        </w:rPr>
        <w:t xml:space="preserve"> and 37</w:t>
      </w:r>
      <w:r w:rsidRPr="005E75C4">
        <w:rPr>
          <w:rFonts w:ascii="Arial" w:hAnsi="Arial" w:cs="Arial"/>
          <w:sz w:val="18"/>
          <w:szCs w:val="18"/>
        </w:rPr>
        <w:t xml:space="preserve"> may give rise to a lower yield of HLA-specific PCR product than the other A*23 primer mixes.</w:t>
      </w:r>
    </w:p>
    <w:p w14:paraId="15DF32D8" w14:textId="11B2F5E6" w:rsidR="00364DC0" w:rsidRPr="005E75C4" w:rsidRDefault="00364DC0" w:rsidP="00894D85">
      <w:pPr>
        <w:pStyle w:val="Brdtext2"/>
        <w:ind w:right="-1"/>
        <w:rPr>
          <w:sz w:val="18"/>
          <w:szCs w:val="18"/>
        </w:rPr>
      </w:pPr>
      <w:r w:rsidRPr="005E75C4">
        <w:rPr>
          <w:rFonts w:cs="Arial"/>
          <w:sz w:val="18"/>
          <w:szCs w:val="18"/>
        </w:rPr>
        <w:t>Primer mix</w:t>
      </w:r>
      <w:r w:rsidR="00DE5273">
        <w:rPr>
          <w:rFonts w:cs="Arial"/>
          <w:sz w:val="18"/>
          <w:szCs w:val="18"/>
        </w:rPr>
        <w:t>es</w:t>
      </w:r>
      <w:r w:rsidRPr="005E75C4">
        <w:rPr>
          <w:rFonts w:cs="Arial"/>
          <w:sz w:val="18"/>
          <w:szCs w:val="18"/>
        </w:rPr>
        <w:t xml:space="preserve"> 8</w:t>
      </w:r>
      <w:r w:rsidR="00DE5273">
        <w:rPr>
          <w:rFonts w:cs="Arial"/>
          <w:sz w:val="18"/>
          <w:szCs w:val="18"/>
        </w:rPr>
        <w:t xml:space="preserve"> </w:t>
      </w:r>
      <w:r w:rsidRPr="005E75C4">
        <w:rPr>
          <w:sz w:val="18"/>
          <w:szCs w:val="18"/>
        </w:rPr>
        <w:t>may have tendenc</w:t>
      </w:r>
      <w:r w:rsidR="00531CE6">
        <w:rPr>
          <w:sz w:val="18"/>
          <w:szCs w:val="18"/>
        </w:rPr>
        <w:t>y</w:t>
      </w:r>
      <w:r w:rsidRPr="005E75C4">
        <w:rPr>
          <w:sz w:val="18"/>
          <w:szCs w:val="18"/>
        </w:rPr>
        <w:t xml:space="preserve"> of unspecific amplification.</w:t>
      </w:r>
    </w:p>
    <w:p w14:paraId="2EAE586B" w14:textId="5684550B" w:rsidR="005E75C4" w:rsidRPr="005E75C4" w:rsidRDefault="00C246BE" w:rsidP="005E75C4">
      <w:pPr>
        <w:pStyle w:val="Beskrivning"/>
        <w:spacing w:after="0"/>
        <w:rPr>
          <w:rFonts w:cs="Arial"/>
          <w:sz w:val="18"/>
        </w:rPr>
      </w:pPr>
      <w:r>
        <w:rPr>
          <w:rFonts w:cs="Arial"/>
          <w:sz w:val="18"/>
        </w:rPr>
        <w:t>Primer mixes 19 and 23</w:t>
      </w:r>
      <w:r w:rsidR="005E75C4" w:rsidRPr="005E75C4">
        <w:rPr>
          <w:rFonts w:cs="Arial"/>
          <w:sz w:val="18"/>
        </w:rPr>
        <w:t xml:space="preserve"> </w:t>
      </w:r>
      <w:r>
        <w:rPr>
          <w:rFonts w:cs="Arial"/>
          <w:sz w:val="18"/>
        </w:rPr>
        <w:t>have tendencies</w:t>
      </w:r>
      <w:r w:rsidR="005E75C4" w:rsidRPr="005E75C4">
        <w:rPr>
          <w:rFonts w:cs="Arial"/>
          <w:sz w:val="18"/>
        </w:rPr>
        <w:t xml:space="preserve"> to giving rise to primer oligomer formation.</w:t>
      </w:r>
    </w:p>
    <w:p w14:paraId="42F67655" w14:textId="4DF57E0C" w:rsidR="003201D4" w:rsidRPr="00956C31" w:rsidRDefault="00364DC0" w:rsidP="00956C31">
      <w:pPr>
        <w:ind w:right="-1"/>
        <w:jc w:val="both"/>
        <w:rPr>
          <w:rFonts w:ascii="Arial" w:hAnsi="Arial" w:cs="Arial"/>
          <w:sz w:val="18"/>
          <w:szCs w:val="18"/>
        </w:rPr>
        <w:sectPr w:rsidR="003201D4" w:rsidRPr="00956C31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5E75C4">
        <w:rPr>
          <w:rFonts w:ascii="Arial" w:hAnsi="Arial" w:cs="Arial"/>
          <w:sz w:val="18"/>
          <w:szCs w:val="18"/>
        </w:rPr>
        <w:t>Primer mix</w:t>
      </w:r>
      <w:r w:rsidR="00C246BE">
        <w:rPr>
          <w:rFonts w:ascii="Arial" w:hAnsi="Arial" w:cs="Arial"/>
          <w:sz w:val="18"/>
          <w:szCs w:val="18"/>
        </w:rPr>
        <w:t>es</w:t>
      </w:r>
      <w:r w:rsidRPr="005E75C4">
        <w:rPr>
          <w:rFonts w:ascii="Arial" w:hAnsi="Arial" w:cs="Arial"/>
          <w:sz w:val="18"/>
          <w:szCs w:val="18"/>
        </w:rPr>
        <w:t xml:space="preserve"> 3</w:t>
      </w:r>
      <w:r w:rsidR="00531CE6">
        <w:rPr>
          <w:rFonts w:ascii="Arial" w:hAnsi="Arial" w:cs="Arial"/>
          <w:sz w:val="18"/>
          <w:szCs w:val="18"/>
        </w:rPr>
        <w:t>8</w:t>
      </w:r>
      <w:r w:rsidRPr="005E75C4">
        <w:rPr>
          <w:rFonts w:ascii="Arial" w:hAnsi="Arial" w:cs="Arial"/>
          <w:sz w:val="18"/>
          <w:szCs w:val="18"/>
        </w:rPr>
        <w:t xml:space="preserve"> contains a negative control, which will amplify </w:t>
      </w:r>
      <w:proofErr w:type="gramStart"/>
      <w:r w:rsidR="003E510B">
        <w:rPr>
          <w:rFonts w:ascii="Arial" w:hAnsi="Arial" w:cs="Arial"/>
          <w:sz w:val="18"/>
          <w:szCs w:val="18"/>
        </w:rPr>
        <w:t xml:space="preserve">a majority </w:t>
      </w:r>
      <w:r w:rsidRPr="005E75C4">
        <w:rPr>
          <w:rFonts w:ascii="Arial" w:hAnsi="Arial" w:cs="Arial"/>
          <w:sz w:val="18"/>
          <w:szCs w:val="18"/>
        </w:rPr>
        <w:t>of</w:t>
      </w:r>
      <w:proofErr w:type="gramEnd"/>
      <w:r w:rsidRPr="005E75C4">
        <w:rPr>
          <w:rFonts w:ascii="Arial" w:hAnsi="Arial" w:cs="Arial"/>
          <w:sz w:val="18"/>
          <w:szCs w:val="18"/>
        </w:rPr>
        <w:t xml:space="preserve"> HLA amplicons as well as the amplicons</w:t>
      </w:r>
      <w:r w:rsidRPr="00364DC0">
        <w:rPr>
          <w:rFonts w:ascii="Arial" w:hAnsi="Arial" w:cs="Arial"/>
          <w:sz w:val="18"/>
          <w:szCs w:val="18"/>
        </w:rPr>
        <w:t xml:space="preserve"> generated by the control primer pairs matching the human growth hormone gene. HLA-specific PCR product sizes range from 75 to 200 base pairs and the PCR product generated by the HGH positive contro</w:t>
      </w:r>
      <w:r w:rsidR="00956C31">
        <w:rPr>
          <w:rFonts w:ascii="Arial" w:hAnsi="Arial" w:cs="Arial"/>
          <w:sz w:val="18"/>
          <w:szCs w:val="18"/>
        </w:rPr>
        <w:t xml:space="preserve">l primer pair is </w:t>
      </w:r>
      <w:r w:rsidR="00C246BE">
        <w:rPr>
          <w:rFonts w:ascii="Arial" w:hAnsi="Arial" w:cs="Arial"/>
          <w:sz w:val="18"/>
          <w:szCs w:val="18"/>
        </w:rPr>
        <w:t>200</w:t>
      </w:r>
      <w:r w:rsidR="00956C31">
        <w:rPr>
          <w:rFonts w:ascii="Arial" w:hAnsi="Arial" w:cs="Arial"/>
          <w:sz w:val="18"/>
          <w:szCs w:val="18"/>
        </w:rPr>
        <w:t xml:space="preserve"> base pairs</w:t>
      </w:r>
    </w:p>
    <w:p w14:paraId="54B42D5B" w14:textId="3EFB6E7C" w:rsidR="00833B6D" w:rsidRPr="00833B6D" w:rsidRDefault="007A1674" w:rsidP="00143E1A">
      <w:pPr>
        <w:tabs>
          <w:tab w:val="left" w:pos="3744"/>
        </w:tabs>
      </w:pPr>
      <w:r w:rsidRPr="007A1674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F07F31B" wp14:editId="32288994">
            <wp:simplePos x="0" y="0"/>
            <wp:positionH relativeFrom="column">
              <wp:posOffset>-1962</wp:posOffset>
            </wp:positionH>
            <wp:positionV relativeFrom="paragraph">
              <wp:posOffset>95</wp:posOffset>
            </wp:positionV>
            <wp:extent cx="8258400" cy="5594400"/>
            <wp:effectExtent l="0" t="0" r="9525" b="635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400" cy="55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ED2C3" w14:textId="370191F4" w:rsidR="005B7D83" w:rsidRDefault="005B7D83" w:rsidP="002B76D5">
      <w:pPr>
        <w:tabs>
          <w:tab w:val="left" w:pos="0"/>
          <w:tab w:val="left" w:pos="3581"/>
        </w:tabs>
        <w:suppressAutoHyphens/>
        <w:jc w:val="both"/>
        <w:rPr>
          <w:noProof/>
        </w:rPr>
      </w:pPr>
      <w:r w:rsidRPr="005B7D83">
        <w:lastRenderedPageBreak/>
        <w:drawing>
          <wp:anchor distT="0" distB="0" distL="114300" distR="114300" simplePos="0" relativeHeight="251669504" behindDoc="0" locked="0" layoutInCell="1" allowOverlap="1" wp14:anchorId="1E4465F2" wp14:editId="447679A2">
            <wp:simplePos x="0" y="0"/>
            <wp:positionH relativeFrom="margin">
              <wp:align>left</wp:align>
            </wp:positionH>
            <wp:positionV relativeFrom="paragraph">
              <wp:posOffset>27296</wp:posOffset>
            </wp:positionV>
            <wp:extent cx="8254800" cy="5439600"/>
            <wp:effectExtent l="0" t="0" r="0" b="889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48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br w:type="page"/>
      </w:r>
    </w:p>
    <w:p w14:paraId="1F3CE662" w14:textId="3B2D1FEE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lastRenderedPageBreak/>
        <w:tab/>
      </w:r>
    </w:p>
    <w:p w14:paraId="4EF355AD" w14:textId="34F3AEE8" w:rsidR="00D63E09" w:rsidRDefault="0006295B" w:rsidP="002B76D5">
      <w:pPr>
        <w:tabs>
          <w:tab w:val="left" w:pos="0"/>
          <w:tab w:val="left" w:pos="701"/>
        </w:tabs>
        <w:suppressAutoHyphens/>
        <w:ind w:right="-962"/>
        <w:jc w:val="both"/>
      </w:pPr>
      <w:r w:rsidRPr="00D63E09">
        <w:rPr>
          <w:noProof/>
        </w:rPr>
        <w:drawing>
          <wp:anchor distT="0" distB="0" distL="114300" distR="114300" simplePos="0" relativeHeight="251661312" behindDoc="0" locked="0" layoutInCell="1" allowOverlap="1" wp14:anchorId="0996105B" wp14:editId="569BFD76">
            <wp:simplePos x="0" y="0"/>
            <wp:positionH relativeFrom="margin">
              <wp:align>right</wp:align>
            </wp:positionH>
            <wp:positionV relativeFrom="paragraph">
              <wp:posOffset>82550</wp:posOffset>
            </wp:positionV>
            <wp:extent cx="8434800" cy="2502000"/>
            <wp:effectExtent l="0" t="0" r="4445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4800" cy="25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70AB6C" w14:textId="77777777" w:rsidR="00D63E09" w:rsidRDefault="00D63E09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52AA6977" w14:textId="22E7E2C7" w:rsidR="00D63E09" w:rsidRDefault="00D63E09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7C0B66F6" w14:textId="77777777" w:rsidR="007A1674" w:rsidRDefault="007A1674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4D37E73C" w14:textId="77777777" w:rsidR="007A1674" w:rsidRPr="007A1674" w:rsidRDefault="007A1674" w:rsidP="007A1674"/>
    <w:p w14:paraId="711445E0" w14:textId="77777777" w:rsidR="007A1674" w:rsidRPr="007A1674" w:rsidRDefault="007A1674" w:rsidP="007A1674"/>
    <w:p w14:paraId="1AD44E8A" w14:textId="77777777" w:rsidR="007A1674" w:rsidRDefault="007A1674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6C2AFF3F" w14:textId="5BC2E445" w:rsidR="007A1674" w:rsidRDefault="007A1674" w:rsidP="007A1674">
      <w:pPr>
        <w:tabs>
          <w:tab w:val="left" w:pos="0"/>
          <w:tab w:val="left" w:pos="701"/>
        </w:tabs>
        <w:suppressAutoHyphens/>
        <w:ind w:right="-962" w:firstLine="720"/>
        <w:jc w:val="both"/>
      </w:pPr>
      <w:r>
        <w:br w:type="page"/>
      </w:r>
    </w:p>
    <w:p w14:paraId="5EBC1863" w14:textId="77777777" w:rsidR="007A1674" w:rsidRDefault="007A1674" w:rsidP="007A1674">
      <w:pPr>
        <w:tabs>
          <w:tab w:val="left" w:pos="0"/>
          <w:tab w:val="left" w:pos="701"/>
        </w:tabs>
        <w:suppressAutoHyphens/>
        <w:ind w:right="-962" w:firstLine="720"/>
        <w:jc w:val="both"/>
      </w:pPr>
    </w:p>
    <w:p w14:paraId="7E5F0DC5" w14:textId="3A0FDBE4" w:rsidR="00833B6D" w:rsidRDefault="007A1674" w:rsidP="002B76D5">
      <w:pPr>
        <w:tabs>
          <w:tab w:val="left" w:pos="0"/>
          <w:tab w:val="left" w:pos="701"/>
        </w:tabs>
        <w:suppressAutoHyphens/>
        <w:ind w:right="-962"/>
        <w:jc w:val="both"/>
      </w:pPr>
      <w:r w:rsidRPr="007A1674">
        <w:rPr>
          <w:noProof/>
        </w:rPr>
        <w:drawing>
          <wp:anchor distT="0" distB="0" distL="114300" distR="114300" simplePos="0" relativeHeight="251666432" behindDoc="0" locked="0" layoutInCell="1" allowOverlap="1" wp14:anchorId="602F9D76" wp14:editId="6D2DA202">
            <wp:simplePos x="0" y="0"/>
            <wp:positionH relativeFrom="column">
              <wp:posOffset>-1962</wp:posOffset>
            </wp:positionH>
            <wp:positionV relativeFrom="paragraph">
              <wp:posOffset>-284</wp:posOffset>
            </wp:positionV>
            <wp:extent cx="8254800" cy="4132800"/>
            <wp:effectExtent l="0" t="0" r="0" b="127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4800" cy="41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7A1674">
        <w:br w:type="page"/>
      </w:r>
      <w:r w:rsidR="0006295B" w:rsidRPr="00D63E09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E421D20" wp14:editId="2416B1DF">
            <wp:simplePos x="0" y="0"/>
            <wp:positionH relativeFrom="margin">
              <wp:align>left</wp:align>
            </wp:positionH>
            <wp:positionV relativeFrom="page">
              <wp:posOffset>986790</wp:posOffset>
            </wp:positionV>
            <wp:extent cx="8251200" cy="28584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1200" cy="28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1FA04C68" w14:textId="33965329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0D0A6E86" w14:textId="290C9909" w:rsidR="007B27B2" w:rsidRPr="00956C31" w:rsidRDefault="0044116C" w:rsidP="00956C31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3C5A71E" w14:textId="31936D14" w:rsidR="00716A27" w:rsidRDefault="00143E1A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143E1A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17F1650" wp14:editId="2DF17B5F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258400" cy="5457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400" cy="54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116C" w:rsidRPr="007B27B2">
        <w:rPr>
          <w:rFonts w:ascii="Arial" w:hAnsi="Arial" w:cs="Arial"/>
          <w:sz w:val="18"/>
          <w:szCs w:val="18"/>
        </w:rPr>
        <w:br w:type="page"/>
      </w:r>
    </w:p>
    <w:p w14:paraId="64289FF8" w14:textId="7EE4BA0B" w:rsidR="00716A27" w:rsidRDefault="00143E1A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143E1A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0A625312" wp14:editId="1BBFF39C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262000" cy="5576400"/>
            <wp:effectExtent l="0" t="0" r="5715" b="571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2000" cy="55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DE116" w14:textId="649F6163" w:rsidR="00716A27" w:rsidRDefault="00143E1A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143E1A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302AEBCE" wp14:editId="2AB972A2">
            <wp:simplePos x="0" y="0"/>
            <wp:positionH relativeFrom="column">
              <wp:posOffset>-1962</wp:posOffset>
            </wp:positionH>
            <wp:positionV relativeFrom="paragraph">
              <wp:posOffset>95</wp:posOffset>
            </wp:positionV>
            <wp:extent cx="8254800" cy="53028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4800" cy="53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113A11" w14:textId="77777777" w:rsidR="00716A27" w:rsidRDefault="00716A27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</w:p>
    <w:p w14:paraId="63DFAED3" w14:textId="6FE3F704" w:rsidR="009750AB" w:rsidRPr="00716A27" w:rsidRDefault="009750AB" w:rsidP="00716A27">
      <w:pPr>
        <w:suppressAutoHyphens/>
        <w:rPr>
          <w:rFonts w:ascii="Arial" w:hAnsi="Arial" w:cs="Arial"/>
          <w:b/>
          <w:sz w:val="18"/>
          <w:szCs w:val="18"/>
          <w:vertAlign w:val="superscript"/>
        </w:rPr>
      </w:pPr>
      <w:r w:rsidRPr="009750A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9750AB">
        <w:rPr>
          <w:rFonts w:ascii="Arial" w:hAnsi="Arial" w:cs="Arial"/>
          <w:sz w:val="18"/>
          <w:szCs w:val="18"/>
        </w:rPr>
        <w:t xml:space="preserve">HLA-A*23 alleles in bold lettering are listed as confirmed alleles on the </w:t>
      </w:r>
      <w:r w:rsidRPr="009750AB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Pr="009750AB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B8410C">
        <w:rPr>
          <w:rFonts w:ascii="Arial" w:hAnsi="Arial" w:cs="Arial"/>
          <w:sz w:val="18"/>
          <w:szCs w:val="18"/>
        </w:rPr>
        <w:t>, release 3.</w:t>
      </w:r>
      <w:r w:rsidR="00C308CE">
        <w:rPr>
          <w:rFonts w:ascii="Arial" w:hAnsi="Arial" w:cs="Arial"/>
          <w:sz w:val="18"/>
          <w:szCs w:val="18"/>
        </w:rPr>
        <w:t>30</w:t>
      </w:r>
      <w:r w:rsidR="00B8410C">
        <w:rPr>
          <w:rFonts w:ascii="Arial" w:hAnsi="Arial" w:cs="Arial"/>
          <w:sz w:val="18"/>
          <w:szCs w:val="18"/>
        </w:rPr>
        <w:t xml:space="preserve">.0, </w:t>
      </w:r>
      <w:r w:rsidR="00C308CE">
        <w:rPr>
          <w:rFonts w:ascii="Arial" w:hAnsi="Arial" w:cs="Arial"/>
          <w:sz w:val="18"/>
          <w:szCs w:val="18"/>
        </w:rPr>
        <w:t>October</w:t>
      </w:r>
      <w:r w:rsidR="00B8410C">
        <w:rPr>
          <w:rFonts w:ascii="Arial" w:hAnsi="Arial" w:cs="Arial"/>
          <w:sz w:val="18"/>
          <w:szCs w:val="18"/>
        </w:rPr>
        <w:t xml:space="preserve"> 201</w:t>
      </w:r>
      <w:r w:rsidR="00C308CE">
        <w:rPr>
          <w:rFonts w:ascii="Arial" w:hAnsi="Arial" w:cs="Arial"/>
          <w:sz w:val="18"/>
          <w:szCs w:val="18"/>
        </w:rPr>
        <w:t>7</w:t>
      </w:r>
      <w:r w:rsidRPr="009750AB">
        <w:rPr>
          <w:rFonts w:ascii="Arial" w:hAnsi="Arial" w:cs="Arial"/>
          <w:sz w:val="18"/>
          <w:szCs w:val="18"/>
        </w:rPr>
        <w:t>.</w:t>
      </w:r>
    </w:p>
    <w:p w14:paraId="1742B34A" w14:textId="77777777" w:rsidR="00E93C32" w:rsidRPr="00E93C32" w:rsidRDefault="009750AB" w:rsidP="004565C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538"/>
        <w:rPr>
          <w:rFonts w:cs="Arial"/>
          <w:spacing w:val="-3"/>
          <w:sz w:val="18"/>
          <w:szCs w:val="18"/>
        </w:rPr>
      </w:pPr>
      <w:r w:rsidRPr="009750A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750A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750AB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9750A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750AB">
        <w:rPr>
          <w:rFonts w:cs="Arial"/>
          <w:spacing w:val="-3"/>
          <w:sz w:val="18"/>
          <w:szCs w:val="18"/>
        </w:rPr>
        <w:t>.</w:t>
      </w:r>
    </w:p>
    <w:p w14:paraId="74E4E12A" w14:textId="77777777" w:rsidR="00C308CE" w:rsidRDefault="00C308CE" w:rsidP="004565C9">
      <w:pPr>
        <w:pStyle w:val="Sidfot"/>
        <w:tabs>
          <w:tab w:val="clear" w:pos="4153"/>
          <w:tab w:val="clear" w:pos="8306"/>
        </w:tabs>
        <w:ind w:right="538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 w:rsidRPr="00BB1B3D">
        <w:rPr>
          <w:rFonts w:ascii="Arial" w:hAnsi="Arial"/>
          <w:sz w:val="18"/>
          <w:szCs w:val="18"/>
        </w:rPr>
        <w:t>The following HLA-A*</w:t>
      </w:r>
      <w:r>
        <w:rPr>
          <w:rFonts w:ascii="Arial" w:hAnsi="Arial"/>
          <w:sz w:val="18"/>
          <w:szCs w:val="18"/>
        </w:rPr>
        <w:t>23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1765" w:type="dxa"/>
        <w:tblLayout w:type="fixed"/>
        <w:tblLook w:val="0020" w:firstRow="1" w:lastRow="0" w:firstColumn="0" w:lastColumn="0" w:noHBand="0" w:noVBand="0"/>
      </w:tblPr>
      <w:tblGrid>
        <w:gridCol w:w="959"/>
        <w:gridCol w:w="1247"/>
        <w:gridCol w:w="2551"/>
        <w:gridCol w:w="7008"/>
      </w:tblGrid>
      <w:tr w:rsidR="001F7F07" w:rsidRPr="001F7F07" w14:paraId="74C55FB2" w14:textId="77777777" w:rsidTr="00734B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D495592" w14:textId="77777777" w:rsidR="001F7F07" w:rsidRPr="001F7F07" w:rsidRDefault="001F7F07" w:rsidP="00921E5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F7F07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47" w:type="dxa"/>
          </w:tcPr>
          <w:p w14:paraId="516478D0" w14:textId="01B2C4FB" w:rsidR="001F7F07" w:rsidRPr="001F7F07" w:rsidRDefault="001F7F07" w:rsidP="00921E5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F7F07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51" w:type="dxa"/>
          </w:tcPr>
          <w:p w14:paraId="1E0D78B5" w14:textId="423B7A65" w:rsidR="001F7F07" w:rsidRPr="001F7F07" w:rsidRDefault="001F7F07" w:rsidP="00921E5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F7F07">
              <w:rPr>
                <w:rFonts w:cs="Arial"/>
                <w:color w:val="000000"/>
                <w:spacing w:val="-3"/>
                <w:sz w:val="18"/>
                <w:szCs w:val="18"/>
              </w:rPr>
              <w:t>Amplified HLA-A*23 alleles</w:t>
            </w:r>
          </w:p>
        </w:tc>
        <w:tc>
          <w:tcPr>
            <w:tcW w:w="7008" w:type="dxa"/>
          </w:tcPr>
          <w:p w14:paraId="05DC701B" w14:textId="77777777" w:rsidR="001F7F07" w:rsidRPr="001F7F07" w:rsidRDefault="001F7F07" w:rsidP="00921E5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1F7F07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1F7F07" w:rsidRPr="001F7F07" w14:paraId="6B858109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BF63F3A" w14:textId="22F3E55C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247" w:type="dxa"/>
          </w:tcPr>
          <w:p w14:paraId="00E4446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5020DCF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5082B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551" w:type="dxa"/>
          </w:tcPr>
          <w:p w14:paraId="3F302D8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03:01-23:03:02:02, 23:70, 23:83 </w:t>
            </w:r>
          </w:p>
          <w:p w14:paraId="40B7FFE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25 </w:t>
            </w:r>
          </w:p>
        </w:tc>
        <w:tc>
          <w:tcPr>
            <w:tcW w:w="7008" w:type="dxa"/>
          </w:tcPr>
          <w:p w14:paraId="6DE11D9A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01Q, 03:347, 11:139, 24:21:01, 24:21:03, 24:208:01-24:208:02:02, 24:489, 24:499, 29:07, 29:49, 31:29, 33:187, </w:t>
            </w: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  <w:p w14:paraId="7039913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313:02</w:t>
            </w:r>
          </w:p>
        </w:tc>
      </w:tr>
      <w:tr w:rsidR="001F7F07" w:rsidRPr="001F7F07" w14:paraId="20CF3D85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B93E3A6" w14:textId="6BCBCCE3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247" w:type="dxa"/>
          </w:tcPr>
          <w:p w14:paraId="6391149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4FCFFB6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78EBDB94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51" w:type="dxa"/>
          </w:tcPr>
          <w:p w14:paraId="2662C96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08N</w:t>
            </w:r>
          </w:p>
          <w:p w14:paraId="36D4ECC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39</w:t>
            </w:r>
          </w:p>
          <w:p w14:paraId="218C53E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22 </w:t>
            </w:r>
          </w:p>
        </w:tc>
        <w:tc>
          <w:tcPr>
            <w:tcW w:w="7008" w:type="dxa"/>
          </w:tcPr>
          <w:p w14:paraId="1F7B94F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2:82N, 02:773N</w:t>
            </w:r>
          </w:p>
          <w:p w14:paraId="630DBB1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30:22, 30:104</w:t>
            </w:r>
          </w:p>
        </w:tc>
      </w:tr>
      <w:tr w:rsidR="001F7F07" w:rsidRPr="001F7F07" w14:paraId="77CF6779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977DAD4" w14:textId="2AF3F35C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247" w:type="dxa"/>
          </w:tcPr>
          <w:p w14:paraId="1612C3BF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68EC29D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470ED4F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551" w:type="dxa"/>
          </w:tcPr>
          <w:p w14:paraId="40A5B4E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26, 23:39</w:t>
            </w:r>
          </w:p>
          <w:p w14:paraId="301A672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8, 24:403</w:t>
            </w:r>
          </w:p>
          <w:p w14:paraId="7FF3029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09 </w:t>
            </w:r>
          </w:p>
        </w:tc>
        <w:tc>
          <w:tcPr>
            <w:tcW w:w="7008" w:type="dxa"/>
          </w:tcPr>
          <w:p w14:paraId="28B7AED4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30:22, 30:104</w:t>
            </w:r>
          </w:p>
          <w:p w14:paraId="29BACF9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BB704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1:02:01-01:02:02, 01:20, 01:188, 01:190, 01:307, 24:129</w:t>
            </w:r>
          </w:p>
        </w:tc>
      </w:tr>
      <w:tr w:rsidR="001F7F07" w:rsidRPr="001F7F07" w14:paraId="70C42D3D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2"/>
        </w:trPr>
        <w:tc>
          <w:tcPr>
            <w:tcW w:w="959" w:type="dxa"/>
          </w:tcPr>
          <w:p w14:paraId="1ABB48B4" w14:textId="77777777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247" w:type="dxa"/>
          </w:tcPr>
          <w:p w14:paraId="1DE0D82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55D194A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1" w:type="dxa"/>
          </w:tcPr>
          <w:p w14:paraId="7DF69CD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23</w:t>
            </w:r>
          </w:p>
          <w:p w14:paraId="78EC6E2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10, 23:43, 23:110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214B8E7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008" w:type="dxa"/>
          </w:tcPr>
          <w:p w14:paraId="6AA618AA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  <w:p w14:paraId="010D2800" w14:textId="276F7137" w:rsidR="001F7F07" w:rsidRPr="001F7F07" w:rsidRDefault="007A1674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01:301Q, 11:139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, 24:10:01:01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-24:10:02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, 24:46, 24:210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, 24:300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, 24:340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, 24:494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-24:495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, 24:506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1F7F07" w:rsidRPr="001F7F07" w14:paraId="1F4A1314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1086191" w14:textId="77777777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247" w:type="dxa"/>
          </w:tcPr>
          <w:p w14:paraId="2993C5F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251EDA8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551" w:type="dxa"/>
          </w:tcPr>
          <w:p w14:paraId="05A333F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11N</w:t>
            </w:r>
          </w:p>
          <w:p w14:paraId="610CE8A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32 </w:t>
            </w:r>
          </w:p>
        </w:tc>
        <w:tc>
          <w:tcPr>
            <w:tcW w:w="7008" w:type="dxa"/>
          </w:tcPr>
          <w:p w14:paraId="47459C9E" w14:textId="77777777" w:rsidR="001F7F07" w:rsidRPr="001F7F07" w:rsidRDefault="001F7F07" w:rsidP="00921E5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962659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1:293</w:t>
            </w:r>
          </w:p>
        </w:tc>
      </w:tr>
      <w:tr w:rsidR="001F7F07" w:rsidRPr="001F7F07" w14:paraId="5FFA4298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1"/>
        </w:trPr>
        <w:tc>
          <w:tcPr>
            <w:tcW w:w="959" w:type="dxa"/>
          </w:tcPr>
          <w:p w14:paraId="30871090" w14:textId="4617963F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247" w:type="dxa"/>
          </w:tcPr>
          <w:p w14:paraId="48933B3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5352A4F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1" w:type="dxa"/>
          </w:tcPr>
          <w:p w14:paraId="157BFA4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30</w:t>
            </w:r>
          </w:p>
          <w:p w14:paraId="503DB76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02, 23:24, 23:66 </w:t>
            </w:r>
          </w:p>
        </w:tc>
        <w:tc>
          <w:tcPr>
            <w:tcW w:w="7008" w:type="dxa"/>
          </w:tcPr>
          <w:p w14:paraId="6AB1F86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938FA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2:680, 24:06, 24:87, 24:138, 24:167, 24:285, 24:289, 24:339, 24:381</w:t>
            </w:r>
          </w:p>
        </w:tc>
      </w:tr>
      <w:tr w:rsidR="001F7F07" w:rsidRPr="001F7F07" w14:paraId="4972FE68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1"/>
        </w:trPr>
        <w:tc>
          <w:tcPr>
            <w:tcW w:w="959" w:type="dxa"/>
          </w:tcPr>
          <w:p w14:paraId="1ED9AE04" w14:textId="561BCFA3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247" w:type="dxa"/>
          </w:tcPr>
          <w:p w14:paraId="1FF59F6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2CF104F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F1A53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235C43C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51" w:type="dxa"/>
          </w:tcPr>
          <w:p w14:paraId="3CC5CB7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53, 23:70</w:t>
            </w:r>
          </w:p>
          <w:p w14:paraId="0B1ADB1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ABC42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68 </w:t>
            </w:r>
          </w:p>
          <w:p w14:paraId="698FCF6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04, 23:83, 23:110 </w:t>
            </w:r>
          </w:p>
        </w:tc>
        <w:tc>
          <w:tcPr>
            <w:tcW w:w="7008" w:type="dxa"/>
          </w:tcPr>
          <w:p w14:paraId="4D154D3B" w14:textId="795725F1" w:rsidR="001F7F07" w:rsidRPr="001F7F07" w:rsidRDefault="007A1674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01:301Q, 03:347, 11:139, 24:17:01:01-24:17:01:02, 24:41, 24:208:01-24:208:02:02, 24:488, 24:499, 24:503, 29:07, 29:49</w:t>
            </w:r>
          </w:p>
          <w:p w14:paraId="4540B8F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0477C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7:02:01-02:17:04, 02:108, 02:110, 02:268, 02:300, 02:303, 02:617, 02:657, 02:680, 03:347, 11:139, 24:03:01:01-24:03:04, 24:10:01:01-24:10:02, 24:18, 24:22, 24:33, 24:94, 24:125, 24:138, 24:167, 24:204, 24:207:01-24:207:02, 24:210, 24:289, 24:299-24:300, 24:315, 24:339-24:340, 24:374, 24:387, 24:441, 24:459, 24:461, 24:483, 24:488, 24:494-24:495, 24:506, 24:515, 29:07, 29:49, 31:29, 33:187, </w:t>
            </w: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</w:tc>
      </w:tr>
      <w:tr w:rsidR="001F7F07" w:rsidRPr="001F7F07" w14:paraId="709DEFB8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9"/>
        </w:trPr>
        <w:tc>
          <w:tcPr>
            <w:tcW w:w="959" w:type="dxa"/>
          </w:tcPr>
          <w:p w14:paraId="5B96A6B5" w14:textId="77777777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247" w:type="dxa"/>
          </w:tcPr>
          <w:p w14:paraId="3D86602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73BDA75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1" w:type="dxa"/>
          </w:tcPr>
          <w:p w14:paraId="5ED6DAD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01:16, 23:14:01, 23:104</w:t>
            </w:r>
          </w:p>
          <w:p w14:paraId="7395960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47 </w:t>
            </w:r>
          </w:p>
        </w:tc>
        <w:tc>
          <w:tcPr>
            <w:tcW w:w="7008" w:type="dxa"/>
          </w:tcPr>
          <w:p w14:paraId="4CA9B8C0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3:02, 24:207:02, 24:315, </w:t>
            </w: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27</w:t>
            </w:r>
          </w:p>
          <w:p w14:paraId="6EC7589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234, 24:339, 24:347:02</w:t>
            </w:r>
          </w:p>
        </w:tc>
      </w:tr>
      <w:tr w:rsidR="001F7F07" w:rsidRPr="001F7F07" w14:paraId="188C75FA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8"/>
        </w:trPr>
        <w:tc>
          <w:tcPr>
            <w:tcW w:w="959" w:type="dxa"/>
          </w:tcPr>
          <w:p w14:paraId="76024A78" w14:textId="77777777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6</w:t>
            </w:r>
          </w:p>
        </w:tc>
        <w:tc>
          <w:tcPr>
            <w:tcW w:w="1247" w:type="dxa"/>
          </w:tcPr>
          <w:p w14:paraId="50EFDBB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1CCC307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6C98F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3594C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9A381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67A0D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92AFC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6D297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D6847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51" w:type="dxa"/>
          </w:tcPr>
          <w:p w14:paraId="3DACFD1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14:01-23:14:02, 23:104 </w:t>
            </w:r>
          </w:p>
          <w:p w14:paraId="3076160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37C6A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CC289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3F013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1EE104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AB334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DB79B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EB49AE" w14:textId="7353805D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105 </w:t>
            </w:r>
          </w:p>
        </w:tc>
        <w:tc>
          <w:tcPr>
            <w:tcW w:w="7008" w:type="dxa"/>
          </w:tcPr>
          <w:p w14:paraId="50FCD893" w14:textId="77777777" w:rsidR="0006295B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1:301Q, 02:17:02:01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-02:17:04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 02:804, 03:347, 11:139, 24:02:01:01-24:04, 24:06-24:11N, 24:13:01-24:13:02, 24:17:01:01-24:23, 24:25-24:50, 24:54-24:56:02, 24:58-24:63, 24:66-24:91, 24:93, 24:95-24:113, 24:115-24:129, 24:131-24:137, 24:139-24:167, 24:169-24:187, 24:189-24:193, 24:195-24:198, 24:200-24:210, 24:212-24:221, 24:223-24:227, 24:229-24:290, 24:292, 24:294Q-24:295, </w:t>
            </w:r>
          </w:p>
          <w:p w14:paraId="0C768323" w14:textId="7A5604A3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:297-24:303N, 24:305-24:315, 24:317-24:318, 24:320-24:323N, 24:325-24:341, 24:343, 24:345-24:391, 24:393-24:394, 24:396N-24:407, 24:409-24:411, 24:413-24:457, 24:459-24:470, 24:472-24:480, 24:482-24:514N, 24:516-24:519, 33:19</w:t>
            </w:r>
          </w:p>
          <w:p w14:paraId="399190F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02:804, 11:139, 24:02:01:01-24:02:15, 24:02:17-24:05:02, 24:07:01:01-24:11N, 24:17:01:01-24:17:01:02, 24:19-24:21:03, 24:23-24:50, 24:55-24:56:02, 24:58-24:63, 24:66-24:86N, 24:88-24:90:02N, 24:93, 24:95-24:106, 24:108-24:113, 24:115-24:132N, 24:134-24:137, 24:139-24:166, 24:168-24:187, 24:189-24:206, 24:208:01-24:210, 24:212-24:221, 24:223-24:226:02, 24:229-24:284, 24:286-24:288, 24:290, 24:292-24:295, 24:297-24:298, 24:300-24:303N, 24:305-24:314, 24:317-24:323N, </w:t>
            </w:r>
          </w:p>
          <w:p w14:paraId="2073E106" w14:textId="7A3DB430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:325-24:326, 24:328-24:338, 24:340-24:354, 24:356-24:380, 24:382</w:t>
            </w:r>
            <w:r w:rsidR="007A1674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:411, 24:413-24:457, 24:459-24:470, 24:472-24:477, 24:479Q-24:480, 24:482-24:514N, 24:516-24:519, 26:16, 30:163, 33:19, 33:119, 68:45, 68:117</w:t>
            </w:r>
          </w:p>
        </w:tc>
      </w:tr>
      <w:tr w:rsidR="001F7F07" w:rsidRPr="001F7F07" w14:paraId="5517C562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7C97B1E" w14:textId="19707F4C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247" w:type="dxa"/>
          </w:tcPr>
          <w:p w14:paraId="07851B86" w14:textId="77777777" w:rsidR="001F7F07" w:rsidRPr="001F7F07" w:rsidRDefault="001F7F07" w:rsidP="00921E5F">
            <w:pPr>
              <w:rPr>
                <w:rFonts w:ascii="Arial" w:hAnsi="Arial" w:cs="Arial"/>
                <w:sz w:val="18"/>
                <w:szCs w:val="18"/>
              </w:rPr>
            </w:pPr>
            <w:r w:rsidRPr="001F7F07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187D8D45" w14:textId="77777777" w:rsidR="001F7F07" w:rsidRPr="001F7F07" w:rsidRDefault="001F7F07" w:rsidP="00921E5F">
            <w:pPr>
              <w:rPr>
                <w:rFonts w:ascii="Arial" w:hAnsi="Arial" w:cs="Arial"/>
                <w:sz w:val="18"/>
                <w:szCs w:val="18"/>
              </w:rPr>
            </w:pPr>
            <w:r w:rsidRPr="001F7F07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2551" w:type="dxa"/>
          </w:tcPr>
          <w:p w14:paraId="489CA301" w14:textId="3C2648D0" w:rsidR="006678E0" w:rsidRDefault="006678E0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3:33</w:t>
            </w:r>
          </w:p>
          <w:p w14:paraId="12D36663" w14:textId="678A8852" w:rsidR="007A1674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13 </w:t>
            </w:r>
          </w:p>
          <w:p w14:paraId="7B9229B6" w14:textId="7CA881DA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08" w:type="dxa"/>
          </w:tcPr>
          <w:p w14:paraId="3157149E" w14:textId="2A0F1B56" w:rsidR="001F7F07" w:rsidRPr="001F7F07" w:rsidRDefault="007A1674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24:386, 30:102</w:t>
            </w:r>
          </w:p>
          <w:p w14:paraId="74BEC1A5" w14:textId="682ED016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3:72, 11:88, 24:07:01:01-24:07:04, 24:19, 24:24, 24:131, 24:288, 24:290, 24:294Q, 24:339, 24:347:01-24:347:02, 24:387, 24:406, 24:453, 24:457, 24:477, 24:489, 24:510, 29:37, 29:56, 30:01:01:01-30:01:17, 30:11:01-30:11:02, 30:14L-30:20, 30:23-30:26, 30:30-30:31, 30:35-30:43, 30:48-30:49, 30:52-30:54, 30:56, 30:58-30:60, 30:62-30:63, 30:65, 30:72-30:75, 30:78N, 30:81-30:83, 30:86-30:89, 30:91-30:98, 30:102, 30:104, 30:106, 30:109-30:116, 30:118, 30:120, 30:122-30:123N, 30:125-30:126, 30:128-30:132N, 30:134-30:138, 30:140-30:143, 30:145N, 30:147-30:148, 30:154, 30:159, 30:161, 30:163-30:165, 30:167-30:168, 30:170-30:173, 30:176, 30:178N-30:181, 68:45, 68:117</w:t>
            </w:r>
          </w:p>
        </w:tc>
      </w:tr>
      <w:tr w:rsidR="001F7F07" w:rsidRPr="001F7F07" w14:paraId="77493B55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86FBEFB" w14:textId="7A505834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247" w:type="dxa"/>
          </w:tcPr>
          <w:p w14:paraId="61FE5EC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7685D51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</w:tc>
        <w:tc>
          <w:tcPr>
            <w:tcW w:w="2551" w:type="dxa"/>
          </w:tcPr>
          <w:p w14:paraId="3155CAE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15</w:t>
            </w:r>
          </w:p>
          <w:p w14:paraId="4354C96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46 </w:t>
            </w:r>
          </w:p>
        </w:tc>
        <w:tc>
          <w:tcPr>
            <w:tcW w:w="7008" w:type="dxa"/>
          </w:tcPr>
          <w:p w14:paraId="26BEEF4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ED2FA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66, 24:308, 30:75</w:t>
            </w:r>
          </w:p>
        </w:tc>
      </w:tr>
      <w:tr w:rsidR="001F7F07" w:rsidRPr="001F7F07" w14:paraId="059036F0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F7611C8" w14:textId="7754BB5F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247" w:type="dxa"/>
          </w:tcPr>
          <w:p w14:paraId="7F9500B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2487AB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019988F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7A29341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551" w:type="dxa"/>
          </w:tcPr>
          <w:p w14:paraId="5A3C9C1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29</w:t>
            </w:r>
          </w:p>
          <w:p w14:paraId="623D68CF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6</w:t>
            </w:r>
          </w:p>
          <w:p w14:paraId="68EAC57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16</w:t>
            </w:r>
          </w:p>
          <w:p w14:paraId="11A607C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32 </w:t>
            </w:r>
          </w:p>
        </w:tc>
        <w:tc>
          <w:tcPr>
            <w:tcW w:w="7008" w:type="dxa"/>
          </w:tcPr>
          <w:p w14:paraId="2986055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128</w:t>
            </w:r>
          </w:p>
          <w:p w14:paraId="1587811F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66, 24:308, 30:75</w:t>
            </w:r>
          </w:p>
          <w:p w14:paraId="0A7143A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297</w:t>
            </w:r>
          </w:p>
          <w:p w14:paraId="363E0D47" w14:textId="77777777" w:rsidR="001F7F07" w:rsidRPr="0006295B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629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1:293</w:t>
            </w:r>
          </w:p>
        </w:tc>
      </w:tr>
      <w:tr w:rsidR="001F7F07" w:rsidRPr="001F7F07" w14:paraId="3F9395B2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4"/>
        </w:trPr>
        <w:tc>
          <w:tcPr>
            <w:tcW w:w="959" w:type="dxa"/>
          </w:tcPr>
          <w:p w14:paraId="199B6780" w14:textId="7C56660D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247" w:type="dxa"/>
          </w:tcPr>
          <w:p w14:paraId="79DE63A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63A2DD4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10E41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F2516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1" w:type="dxa"/>
          </w:tcPr>
          <w:p w14:paraId="0827FC9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31, 23:45, 23:53, 23:70 </w:t>
            </w:r>
          </w:p>
          <w:p w14:paraId="0110EA7F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00B6E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C8277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19N</w:t>
            </w:r>
          </w:p>
        </w:tc>
        <w:tc>
          <w:tcPr>
            <w:tcW w:w="7008" w:type="dxa"/>
          </w:tcPr>
          <w:p w14:paraId="6C9F8A90" w14:textId="361129F7" w:rsidR="001F7F07" w:rsidRPr="001F7F07" w:rsidRDefault="007A1674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1F7F07" w:rsidRPr="001F7F07">
              <w:rPr>
                <w:rFonts w:ascii="Arial" w:hAnsi="Arial" w:cs="Arial"/>
                <w:color w:val="000000"/>
                <w:sz w:val="18"/>
                <w:szCs w:val="18"/>
              </w:rPr>
              <w:t>01:301Q, 03:347, 11:139, 24:17:01:01-24:17:01:02, 24:41, 24:62, 24:106, 24:208:01-24:208:02:02, 24:330, 24:488, 24:499, 24:503, 29:07, 29:49, 31:29, 33:187</w:t>
            </w:r>
          </w:p>
        </w:tc>
      </w:tr>
      <w:tr w:rsidR="001F7F07" w:rsidRPr="001F7F07" w14:paraId="5B068782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BE2B059" w14:textId="3376B018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247" w:type="dxa"/>
          </w:tcPr>
          <w:p w14:paraId="6294024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3281D4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873B8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551" w:type="dxa"/>
          </w:tcPr>
          <w:p w14:paraId="1AA3C61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5</w:t>
            </w:r>
          </w:p>
          <w:p w14:paraId="17F26EE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D9F6C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20, 23:58 </w:t>
            </w:r>
          </w:p>
        </w:tc>
        <w:tc>
          <w:tcPr>
            <w:tcW w:w="7008" w:type="dxa"/>
          </w:tcPr>
          <w:p w14:paraId="2EDC787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2:41, 02:80, 02:117, 02:289:01, 02:304, 02:454, 02:872, 24:62, 26:10, 31:67-31:68, 32:28, 32:66, 33:32:01</w:t>
            </w:r>
          </w:p>
        </w:tc>
      </w:tr>
      <w:tr w:rsidR="001F7F07" w:rsidRPr="001F7F07" w14:paraId="186A577E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4895FFE" w14:textId="1996002E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247" w:type="dxa"/>
          </w:tcPr>
          <w:p w14:paraId="45345DF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5061D5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56A013B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40 bp</w:t>
            </w:r>
          </w:p>
        </w:tc>
        <w:tc>
          <w:tcPr>
            <w:tcW w:w="2551" w:type="dxa"/>
          </w:tcPr>
          <w:p w14:paraId="673E1DD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3:49</w:t>
            </w:r>
          </w:p>
          <w:p w14:paraId="550B79C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21</w:t>
            </w:r>
          </w:p>
          <w:p w14:paraId="344AA0E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23:40 </w:t>
            </w:r>
          </w:p>
        </w:tc>
        <w:tc>
          <w:tcPr>
            <w:tcW w:w="7008" w:type="dxa"/>
          </w:tcPr>
          <w:p w14:paraId="2E0AA152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24:444, 30:06, </w:t>
            </w: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361</w:t>
            </w:r>
          </w:p>
          <w:p w14:paraId="68DB8880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344</w:t>
            </w:r>
          </w:p>
          <w:p w14:paraId="49107BCE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302</w:t>
            </w:r>
          </w:p>
        </w:tc>
      </w:tr>
      <w:tr w:rsidR="001F7F07" w:rsidRPr="001F7F07" w14:paraId="60DDD3EB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6EF2A34" w14:textId="77777777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5</w:t>
            </w: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247" w:type="dxa"/>
          </w:tcPr>
          <w:p w14:paraId="00330BE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415C2576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51" w:type="dxa"/>
          </w:tcPr>
          <w:p w14:paraId="6F6A483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1</w:t>
            </w:r>
          </w:p>
          <w:p w14:paraId="5B61188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42 </w:t>
            </w:r>
          </w:p>
        </w:tc>
        <w:tc>
          <w:tcPr>
            <w:tcW w:w="7008" w:type="dxa"/>
          </w:tcPr>
          <w:p w14:paraId="36F7F0C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2:221, 29:15, 30:162, 31:78</w:t>
            </w:r>
          </w:p>
        </w:tc>
      </w:tr>
      <w:tr w:rsidR="001F7F07" w:rsidRPr="001F7F07" w14:paraId="2D5EA2A3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A7E6AC5" w14:textId="1F37C650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247" w:type="dxa"/>
          </w:tcPr>
          <w:p w14:paraId="7ED2D51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7946B9A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B4E7BE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42B2FE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0ED334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551" w:type="dxa"/>
          </w:tcPr>
          <w:p w14:paraId="19BBEA0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53, 23:70</w:t>
            </w:r>
          </w:p>
          <w:p w14:paraId="590D061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83312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34, 23:57 </w:t>
            </w:r>
          </w:p>
          <w:p w14:paraId="2901C65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DE87A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35</w:t>
            </w:r>
          </w:p>
        </w:tc>
        <w:tc>
          <w:tcPr>
            <w:tcW w:w="7008" w:type="dxa"/>
          </w:tcPr>
          <w:p w14:paraId="6C07B49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1:301Q, 03:347, 11:139, 24:17:01:01-24:17:01:02, 24:41, 24:208:01-24:208:02:02, 24:488, 24:499, 24:503, 29:07, 29:49</w:t>
            </w:r>
          </w:p>
          <w:p w14:paraId="7EA8D0C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02:17:02:01-02:17:04, 02:108, 02:110, 02:268, 02:300, 02:303, 02:617, 02:657, 24:13:01, 24:94, 24:188, 24:207:01, 24:228, 24:515</w:t>
            </w:r>
          </w:p>
        </w:tc>
      </w:tr>
      <w:tr w:rsidR="001F7F07" w:rsidRPr="001F7F07" w14:paraId="1C2C25F8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A5EADF9" w14:textId="77777777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247" w:type="dxa"/>
          </w:tcPr>
          <w:p w14:paraId="1D45251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00ACB21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7C398BF9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  <w:p w14:paraId="46BBCB5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1" w:type="dxa"/>
          </w:tcPr>
          <w:p w14:paraId="497AEBD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8</w:t>
            </w:r>
          </w:p>
          <w:p w14:paraId="0BB7433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37:01-23:37:02</w:t>
            </w:r>
          </w:p>
          <w:p w14:paraId="10999AB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0</w:t>
            </w:r>
          </w:p>
          <w:p w14:paraId="6FD08E14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47 </w:t>
            </w:r>
          </w:p>
        </w:tc>
        <w:tc>
          <w:tcPr>
            <w:tcW w:w="7008" w:type="dxa"/>
          </w:tcPr>
          <w:p w14:paraId="2EE7994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403</w:t>
            </w:r>
          </w:p>
          <w:p w14:paraId="05F087D3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273, 24:506</w:t>
            </w:r>
          </w:p>
          <w:p w14:paraId="77975841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302</w:t>
            </w:r>
          </w:p>
          <w:p w14:paraId="0421B51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234, 24:339, 24:347:02</w:t>
            </w:r>
          </w:p>
        </w:tc>
      </w:tr>
      <w:tr w:rsidR="001F7F07" w:rsidRPr="001F7F07" w14:paraId="7344FCDC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4B957EF" w14:textId="30032DB6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247" w:type="dxa"/>
          </w:tcPr>
          <w:p w14:paraId="356F588C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BA4BBD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51" w:type="dxa"/>
          </w:tcPr>
          <w:p w14:paraId="72035B04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56</w:t>
            </w:r>
          </w:p>
          <w:p w14:paraId="05C7957A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38N </w:t>
            </w:r>
          </w:p>
        </w:tc>
        <w:tc>
          <w:tcPr>
            <w:tcW w:w="7008" w:type="dxa"/>
          </w:tcPr>
          <w:p w14:paraId="54BE27E2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0CFCA5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61</w:t>
            </w:r>
          </w:p>
        </w:tc>
      </w:tr>
      <w:tr w:rsidR="001F7F07" w:rsidRPr="001F7F07" w14:paraId="21B2CDC0" w14:textId="77777777" w:rsidTr="00734B6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6D890FA" w14:textId="04FD7E21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247" w:type="dxa"/>
          </w:tcPr>
          <w:p w14:paraId="7D3E944B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64CBFA6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551" w:type="dxa"/>
          </w:tcPr>
          <w:p w14:paraId="6D08955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18</w:t>
            </w:r>
          </w:p>
          <w:p w14:paraId="7D5511AD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58 </w:t>
            </w:r>
          </w:p>
        </w:tc>
        <w:tc>
          <w:tcPr>
            <w:tcW w:w="7008" w:type="dxa"/>
          </w:tcPr>
          <w:p w14:paraId="43940C9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4:267</w:t>
            </w:r>
          </w:p>
        </w:tc>
      </w:tr>
      <w:tr w:rsidR="001F7F07" w:rsidRPr="001F7F07" w14:paraId="7F958889" w14:textId="77777777" w:rsidTr="00734B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tcW w:w="959" w:type="dxa"/>
          </w:tcPr>
          <w:p w14:paraId="638C05A1" w14:textId="0BDC77C1" w:rsidR="001F7F07" w:rsidRPr="001F7F07" w:rsidRDefault="001F7F07" w:rsidP="00921E5F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247" w:type="dxa"/>
          </w:tcPr>
          <w:p w14:paraId="0DC0EB4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3D0DB018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51" w:type="dxa"/>
          </w:tcPr>
          <w:p w14:paraId="3D044A9F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*23:49</w:t>
            </w:r>
          </w:p>
          <w:p w14:paraId="68AF7D77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3:27 </w:t>
            </w:r>
          </w:p>
        </w:tc>
        <w:tc>
          <w:tcPr>
            <w:tcW w:w="7008" w:type="dxa"/>
          </w:tcPr>
          <w:p w14:paraId="2F6D37EA" w14:textId="77777777" w:rsidR="001F7F07" w:rsidRPr="001F7F07" w:rsidRDefault="001F7F07" w:rsidP="00921E5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 xml:space="preserve">*24:444, 30:06, </w:t>
            </w: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4:361</w:t>
            </w:r>
          </w:p>
          <w:p w14:paraId="0C06E540" w14:textId="77777777" w:rsidR="001F7F07" w:rsidRPr="001F7F07" w:rsidRDefault="001F7F07" w:rsidP="00921E5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7F0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1F7F07">
              <w:rPr>
                <w:rFonts w:ascii="Arial" w:hAnsi="Arial" w:cs="Arial"/>
                <w:color w:val="000000"/>
                <w:sz w:val="18"/>
                <w:szCs w:val="18"/>
              </w:rPr>
              <w:t>24:255</w:t>
            </w:r>
          </w:p>
        </w:tc>
      </w:tr>
    </w:tbl>
    <w:p w14:paraId="7E0C31F6" w14:textId="77777777" w:rsidR="007057E2" w:rsidRDefault="007057E2" w:rsidP="007057E2"/>
    <w:p w14:paraId="34E59404" w14:textId="77777777" w:rsidR="006B410B" w:rsidRPr="007057E2" w:rsidRDefault="006B410B" w:rsidP="007057E2">
      <w:r w:rsidRPr="00531BB9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B410B">
        <w:rPr>
          <w:rFonts w:ascii="Arial" w:hAnsi="Arial" w:cs="Arial"/>
          <w:spacing w:val="-3"/>
          <w:sz w:val="18"/>
          <w:szCs w:val="18"/>
        </w:rPr>
        <w:t xml:space="preserve">The following HLA-A*23 alleles </w:t>
      </w:r>
      <w:r w:rsidRPr="006B410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66C3BC9" w14:textId="77777777" w:rsidR="006B410B" w:rsidRPr="006B410B" w:rsidRDefault="006B410B" w:rsidP="006B410B">
      <w:pPr>
        <w:jc w:val="both"/>
        <w:rPr>
          <w:rFonts w:ascii="Arial" w:hAnsi="Arial"/>
          <w:spacing w:val="-3"/>
          <w:sz w:val="18"/>
          <w:szCs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94"/>
        <w:gridCol w:w="1475"/>
        <w:gridCol w:w="2150"/>
        <w:gridCol w:w="1252"/>
      </w:tblGrid>
      <w:tr w:rsidR="00913298" w:rsidRPr="004F2B0E" w14:paraId="5A38552C" w14:textId="77777777" w:rsidTr="00641506">
        <w:trPr>
          <w:trHeight w:val="319"/>
        </w:trPr>
        <w:tc>
          <w:tcPr>
            <w:tcW w:w="1894" w:type="dxa"/>
            <w:tcBorders>
              <w:bottom w:val="single" w:sz="6" w:space="0" w:color="808080"/>
            </w:tcBorders>
            <w:shd w:val="clear" w:color="auto" w:fill="FFFFFF"/>
          </w:tcPr>
          <w:p w14:paraId="03870616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</w:rPr>
            </w:pPr>
            <w:bookmarkStart w:id="0" w:name="_Hlk75782054"/>
            <w:r w:rsidRPr="004F2B0E">
              <w:rPr>
                <w:b/>
                <w:bCs/>
                <w:iCs/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475" w:type="dxa"/>
            <w:tcBorders>
              <w:bottom w:val="single" w:sz="6" w:space="0" w:color="808080"/>
              <w:right w:val="single" w:sz="6" w:space="0" w:color="808080"/>
            </w:tcBorders>
            <w:shd w:val="clear" w:color="auto" w:fill="FFFFFF"/>
          </w:tcPr>
          <w:p w14:paraId="6E011E08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</w:rPr>
            </w:pPr>
            <w:r w:rsidRPr="004F2B0E">
              <w:rPr>
                <w:b/>
                <w:bCs/>
                <w:iCs/>
                <w:color w:val="000000"/>
                <w:spacing w:val="-3"/>
                <w:szCs w:val="18"/>
              </w:rPr>
              <w:t>Primer mix</w:t>
            </w:r>
          </w:p>
        </w:tc>
        <w:tc>
          <w:tcPr>
            <w:tcW w:w="2150" w:type="dxa"/>
            <w:tcBorders>
              <w:left w:val="single" w:sz="6" w:space="0" w:color="808080"/>
              <w:bottom w:val="single" w:sz="6" w:space="0" w:color="808080"/>
            </w:tcBorders>
            <w:shd w:val="clear" w:color="auto" w:fill="FFFFFF"/>
          </w:tcPr>
          <w:p w14:paraId="3BEA00E8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</w:rPr>
            </w:pPr>
            <w:r w:rsidRPr="004F2B0E">
              <w:rPr>
                <w:b/>
                <w:bCs/>
                <w:iCs/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252" w:type="dxa"/>
            <w:tcBorders>
              <w:bottom w:val="single" w:sz="6" w:space="0" w:color="808080"/>
            </w:tcBorders>
            <w:shd w:val="clear" w:color="auto" w:fill="FFFFFF"/>
          </w:tcPr>
          <w:p w14:paraId="1B31A29E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</w:rPr>
            </w:pPr>
            <w:r w:rsidRPr="004F2B0E">
              <w:rPr>
                <w:b/>
                <w:bCs/>
                <w:iCs/>
                <w:color w:val="000000"/>
                <w:spacing w:val="-3"/>
                <w:szCs w:val="18"/>
              </w:rPr>
              <w:t>Primer mix</w:t>
            </w:r>
          </w:p>
        </w:tc>
      </w:tr>
      <w:tr w:rsidR="00913298" w:rsidRPr="004F2B0E" w14:paraId="571CB28A" w14:textId="77777777" w:rsidTr="00641506">
        <w:trPr>
          <w:trHeight w:val="227"/>
        </w:trPr>
        <w:tc>
          <w:tcPr>
            <w:tcW w:w="1894" w:type="dxa"/>
            <w:tcBorders>
              <w:top w:val="single" w:sz="6" w:space="0" w:color="808080"/>
            </w:tcBorders>
            <w:shd w:val="clear" w:color="auto" w:fill="E6E6E6"/>
          </w:tcPr>
          <w:p w14:paraId="3E2867A7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A*23:08N, 23:22</w:t>
            </w:r>
          </w:p>
        </w:tc>
        <w:tc>
          <w:tcPr>
            <w:tcW w:w="1475" w:type="dxa"/>
            <w:tcBorders>
              <w:top w:val="single" w:sz="6" w:space="0" w:color="808080"/>
              <w:right w:val="single" w:sz="6" w:space="0" w:color="808080"/>
            </w:tcBorders>
            <w:shd w:val="clear" w:color="auto" w:fill="E6E6E6"/>
          </w:tcPr>
          <w:p w14:paraId="2F1D565F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7</w:t>
            </w:r>
          </w:p>
        </w:tc>
        <w:tc>
          <w:tcPr>
            <w:tcW w:w="2150" w:type="dxa"/>
            <w:tcBorders>
              <w:top w:val="single" w:sz="6" w:space="0" w:color="808080"/>
              <w:left w:val="single" w:sz="6" w:space="0" w:color="808080"/>
            </w:tcBorders>
            <w:shd w:val="clear" w:color="auto" w:fill="E6E6E6"/>
          </w:tcPr>
          <w:p w14:paraId="13875926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A*23:16, 23:29</w:t>
            </w:r>
          </w:p>
        </w:tc>
        <w:tc>
          <w:tcPr>
            <w:tcW w:w="1252" w:type="dxa"/>
            <w:tcBorders>
              <w:top w:val="single" w:sz="6" w:space="0" w:color="808080"/>
            </w:tcBorders>
            <w:shd w:val="clear" w:color="auto" w:fill="E6E6E6"/>
          </w:tcPr>
          <w:p w14:paraId="4A73CA17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20</w:t>
            </w:r>
          </w:p>
        </w:tc>
      </w:tr>
      <w:tr w:rsidR="00913298" w:rsidRPr="004F2B0E" w14:paraId="156F922B" w14:textId="77777777" w:rsidTr="00641506">
        <w:trPr>
          <w:trHeight w:val="227"/>
        </w:trPr>
        <w:tc>
          <w:tcPr>
            <w:tcW w:w="1894" w:type="dxa"/>
            <w:shd w:val="clear" w:color="auto" w:fill="FFFFFF"/>
          </w:tcPr>
          <w:p w14:paraId="02FA3E57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A*23:09, 23:26</w:t>
            </w:r>
          </w:p>
        </w:tc>
        <w:tc>
          <w:tcPr>
            <w:tcW w:w="1475" w:type="dxa"/>
            <w:tcBorders>
              <w:right w:val="single" w:sz="6" w:space="0" w:color="808080"/>
            </w:tcBorders>
            <w:shd w:val="clear" w:color="auto" w:fill="FFFFFF"/>
          </w:tcPr>
          <w:p w14:paraId="553639CA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8</w:t>
            </w:r>
          </w:p>
        </w:tc>
        <w:tc>
          <w:tcPr>
            <w:tcW w:w="2150" w:type="dxa"/>
            <w:tcBorders>
              <w:left w:val="single" w:sz="6" w:space="0" w:color="808080"/>
            </w:tcBorders>
            <w:shd w:val="clear" w:color="auto" w:fill="FFFFFF"/>
          </w:tcPr>
          <w:p w14:paraId="1C53DE58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A*23:38N, 23:56</w:t>
            </w:r>
          </w:p>
        </w:tc>
        <w:tc>
          <w:tcPr>
            <w:tcW w:w="1252" w:type="dxa"/>
            <w:shd w:val="clear" w:color="auto" w:fill="FFFFFF"/>
          </w:tcPr>
          <w:p w14:paraId="588585EC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30</w:t>
            </w:r>
          </w:p>
        </w:tc>
      </w:tr>
      <w:tr w:rsidR="00913298" w:rsidRPr="004F2B0E" w14:paraId="663B3702" w14:textId="77777777" w:rsidTr="00641506">
        <w:trPr>
          <w:trHeight w:val="227"/>
        </w:trPr>
        <w:tc>
          <w:tcPr>
            <w:tcW w:w="1894" w:type="dxa"/>
            <w:shd w:val="clear" w:color="auto" w:fill="E6E6E6"/>
          </w:tcPr>
          <w:p w14:paraId="74473085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A*23:10, 23:23</w:t>
            </w:r>
          </w:p>
        </w:tc>
        <w:tc>
          <w:tcPr>
            <w:tcW w:w="1475" w:type="dxa"/>
            <w:tcBorders>
              <w:right w:val="single" w:sz="6" w:space="0" w:color="808080"/>
            </w:tcBorders>
            <w:shd w:val="clear" w:color="auto" w:fill="E6E6E6"/>
          </w:tcPr>
          <w:p w14:paraId="6A1D414B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10</w:t>
            </w:r>
          </w:p>
        </w:tc>
        <w:tc>
          <w:tcPr>
            <w:tcW w:w="2150" w:type="dxa"/>
            <w:tcBorders>
              <w:left w:val="single" w:sz="6" w:space="0" w:color="808080"/>
            </w:tcBorders>
            <w:shd w:val="clear" w:color="auto" w:fill="E6E6E6"/>
          </w:tcPr>
          <w:p w14:paraId="7F5ED87F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A*23:41, 23:42</w:t>
            </w:r>
          </w:p>
        </w:tc>
        <w:tc>
          <w:tcPr>
            <w:tcW w:w="1252" w:type="dxa"/>
            <w:shd w:val="clear" w:color="auto" w:fill="E6E6E6"/>
          </w:tcPr>
          <w:p w14:paraId="74A482CF" w14:textId="77777777" w:rsidR="00913298" w:rsidRPr="004F2B0E" w:rsidRDefault="00913298" w:rsidP="0064150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4F2B0E">
              <w:rPr>
                <w:spacing w:val="-3"/>
                <w:szCs w:val="18"/>
              </w:rPr>
              <w:t>25</w:t>
            </w:r>
          </w:p>
        </w:tc>
      </w:tr>
      <w:bookmarkEnd w:id="0"/>
    </w:tbl>
    <w:p w14:paraId="7758C33A" w14:textId="77777777" w:rsidR="00E53C8E" w:rsidRPr="00E53C8E" w:rsidRDefault="00E53C8E" w:rsidP="006B410B">
      <w:pPr>
        <w:jc w:val="both"/>
        <w:rPr>
          <w:rFonts w:ascii="Arial" w:hAnsi="Arial"/>
          <w:spacing w:val="-3"/>
          <w:sz w:val="20"/>
          <w:szCs w:val="18"/>
        </w:rPr>
      </w:pPr>
    </w:p>
    <w:p w14:paraId="23467565" w14:textId="3F874AB5" w:rsidR="00894D85" w:rsidRPr="003B6F0F" w:rsidRDefault="003B6F0F" w:rsidP="006B410B">
      <w:pPr>
        <w:ind w:right="-1"/>
        <w:jc w:val="both"/>
        <w:rPr>
          <w:rFonts w:ascii="Arial" w:hAnsi="Arial" w:cs="Arial"/>
          <w:sz w:val="18"/>
          <w:szCs w:val="18"/>
          <w:u w:val="single"/>
        </w:rPr>
      </w:pPr>
      <w:r w:rsidRPr="003B6F0F">
        <w:rPr>
          <w:rFonts w:ascii="Arial" w:hAnsi="Arial" w:cs="Arial"/>
          <w:sz w:val="18"/>
          <w:szCs w:val="18"/>
          <w:u w:val="single"/>
        </w:rPr>
        <w:t>Abbreviations</w:t>
      </w:r>
    </w:p>
    <w:p w14:paraId="611257C4" w14:textId="77777777" w:rsidR="001C3A4A" w:rsidRPr="00802DAB" w:rsidRDefault="001C3A4A" w:rsidP="006B410B">
      <w:pPr>
        <w:ind w:right="-1"/>
        <w:jc w:val="both"/>
        <w:rPr>
          <w:rFonts w:ascii="Arial" w:hAnsi="Arial" w:cs="Arial"/>
          <w:sz w:val="18"/>
          <w:szCs w:val="18"/>
        </w:rPr>
      </w:pPr>
      <w:r w:rsidRPr="00802DAB">
        <w:rPr>
          <w:rFonts w:ascii="Arial" w:hAnsi="Arial" w:cs="Arial"/>
          <w:sz w:val="18"/>
          <w:szCs w:val="18"/>
        </w:rPr>
        <w:t>‘w’, may be weakly amplified.</w:t>
      </w:r>
    </w:p>
    <w:p w14:paraId="17BDDD43" w14:textId="77777777" w:rsidR="001C3A4A" w:rsidRPr="00802DAB" w:rsidRDefault="001C3A4A" w:rsidP="001C3A4A">
      <w:pPr>
        <w:ind w:right="-1"/>
        <w:jc w:val="both"/>
        <w:rPr>
          <w:rFonts w:ascii="Arial" w:hAnsi="Arial" w:cs="Arial"/>
          <w:sz w:val="18"/>
          <w:szCs w:val="18"/>
        </w:rPr>
      </w:pPr>
      <w:r w:rsidRPr="00802DAB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69DE0BC2" w14:textId="3AA65993" w:rsidR="00AB2BA4" w:rsidRDefault="00AB2BA4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1AC720AA" w14:textId="643CDF70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0E54C90C" w14:textId="65B1806A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65983F0B" w14:textId="1CB76F5A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443787D1" w14:textId="216238A4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5023ABA4" w14:textId="037C9809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5DE1427F" w14:textId="25C0E8F1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74B5211E" w14:textId="63C4653F" w:rsidR="00DF206A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p w14:paraId="6A0B6BBA" w14:textId="77777777" w:rsidR="00DF206A" w:rsidRDefault="00DF206A" w:rsidP="00DF206A">
      <w:pPr>
        <w:rPr>
          <w:rFonts w:ascii="Arial" w:hAnsi="Arial" w:cs="Arial"/>
          <w:sz w:val="18"/>
          <w:szCs w:val="18"/>
        </w:rPr>
      </w:pPr>
    </w:p>
    <w:p w14:paraId="0F220E78" w14:textId="77777777" w:rsidR="00DF206A" w:rsidRDefault="00DF206A" w:rsidP="00DF206A">
      <w:pPr>
        <w:rPr>
          <w:rFonts w:ascii="Arial" w:hAnsi="Arial" w:cs="Arial"/>
          <w:sz w:val="18"/>
          <w:szCs w:val="18"/>
        </w:rPr>
      </w:pPr>
    </w:p>
    <w:p w14:paraId="006D0AB7" w14:textId="77777777" w:rsidR="00DF206A" w:rsidRPr="00163684" w:rsidRDefault="00DF206A" w:rsidP="0016368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sz w:val="18"/>
          <w:szCs w:val="18"/>
        </w:rPr>
      </w:pPr>
    </w:p>
    <w:sectPr w:rsidR="00DF206A" w:rsidRPr="00163684" w:rsidSect="00D6233C">
      <w:pgSz w:w="16840" w:h="11907" w:orient="landscape" w:code="9"/>
      <w:pgMar w:top="851" w:right="1701" w:bottom="850" w:left="1701" w:header="584" w:footer="36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504A0" w14:textId="77777777" w:rsidR="00E95BD6" w:rsidRDefault="00E95BD6">
      <w:r>
        <w:separator/>
      </w:r>
    </w:p>
  </w:endnote>
  <w:endnote w:type="continuationSeparator" w:id="0">
    <w:p w14:paraId="6047262D" w14:textId="77777777" w:rsidR="00E95BD6" w:rsidRDefault="00E9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C6F52" w14:textId="061CE1B7" w:rsidR="00DF206A" w:rsidRPr="00060351" w:rsidRDefault="00DF206A" w:rsidP="00DF206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0D149AA" w14:textId="77777777" w:rsidR="0006295B" w:rsidRPr="00834CB9" w:rsidRDefault="0006295B" w:rsidP="0006295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803C8A3" w14:textId="77777777" w:rsidR="0006295B" w:rsidRPr="00393C78" w:rsidRDefault="0006295B" w:rsidP="0006295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434F2CD" w14:textId="506ECFCA" w:rsidR="0006295B" w:rsidRPr="00F75802" w:rsidRDefault="0006295B" w:rsidP="0006295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ne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6DB35EE" w14:textId="1D0BCE1F" w:rsidR="005D4704" w:rsidRPr="00A6082E" w:rsidRDefault="005D4704" w:rsidP="00DF206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DCB2E" w14:textId="77777777" w:rsidR="00E95BD6" w:rsidRDefault="00E95BD6">
      <w:r>
        <w:separator/>
      </w:r>
    </w:p>
  </w:footnote>
  <w:footnote w:type="continuationSeparator" w:id="0">
    <w:p w14:paraId="2B3090A9" w14:textId="77777777" w:rsidR="00E95BD6" w:rsidRDefault="00E95B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AAD9E" w14:textId="77777777" w:rsidR="005D4704" w:rsidRDefault="005D470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E3639B" w14:textId="77777777" w:rsidR="005D4704" w:rsidRDefault="005D470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06727" w14:textId="726C6D7B" w:rsidR="00621206" w:rsidRPr="00621206" w:rsidRDefault="005D4704" w:rsidP="0062120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BE77E4">
      <w:rPr>
        <w:rFonts w:cs="Arial"/>
        <w:i/>
        <w:sz w:val="40"/>
        <w:szCs w:val="40"/>
      </w:rPr>
      <w:t xml:space="preserve"> </w:t>
    </w:r>
    <w:r w:rsidR="00894D85">
      <w:rPr>
        <w:rFonts w:cs="Arial"/>
        <w:i/>
        <w:sz w:val="40"/>
        <w:szCs w:val="40"/>
      </w:rPr>
      <w:tab/>
    </w:r>
    <w:r w:rsidR="00621206">
      <w:rPr>
        <w:rFonts w:ascii="Arial" w:hAnsi="Arial"/>
        <w:b/>
        <w:sz w:val="20"/>
        <w:szCs w:val="20"/>
      </w:rPr>
      <w:t xml:space="preserve">                        Gel Documentation Form and Worksheet </w:t>
    </w:r>
    <w:r w:rsidR="00621206">
      <w:rPr>
        <w:rFonts w:ascii="Arial" w:hAnsi="Arial"/>
        <w:b/>
        <w:sz w:val="20"/>
        <w:szCs w:val="20"/>
      </w:rPr>
      <w:tab/>
    </w:r>
    <w:r w:rsidR="00621206">
      <w:rPr>
        <w:rFonts w:ascii="Arial" w:hAnsi="Arial"/>
        <w:b/>
        <w:sz w:val="20"/>
        <w:szCs w:val="20"/>
      </w:rPr>
      <w:tab/>
    </w:r>
    <w:r w:rsidR="00621206" w:rsidRPr="00F94550">
      <w:rPr>
        <w:rFonts w:ascii="Arial" w:hAnsi="Arial"/>
        <w:b/>
        <w:sz w:val="20"/>
        <w:szCs w:val="20"/>
      </w:rPr>
      <w:t xml:space="preserve">Page </w:t>
    </w:r>
    <w:r w:rsidR="00621206" w:rsidRPr="00F94550">
      <w:rPr>
        <w:rFonts w:ascii="Arial" w:hAnsi="Arial"/>
        <w:b/>
        <w:sz w:val="20"/>
        <w:szCs w:val="20"/>
      </w:rPr>
      <w:fldChar w:fldCharType="begin"/>
    </w:r>
    <w:r w:rsidR="00621206" w:rsidRPr="00F94550">
      <w:rPr>
        <w:rFonts w:ascii="Arial" w:hAnsi="Arial"/>
        <w:b/>
        <w:sz w:val="20"/>
        <w:szCs w:val="20"/>
      </w:rPr>
      <w:instrText xml:space="preserve"> PAGE </w:instrText>
    </w:r>
    <w:r w:rsidR="00621206" w:rsidRPr="00F94550">
      <w:rPr>
        <w:rFonts w:ascii="Arial" w:hAnsi="Arial"/>
        <w:b/>
        <w:sz w:val="20"/>
        <w:szCs w:val="20"/>
      </w:rPr>
      <w:fldChar w:fldCharType="separate"/>
    </w:r>
    <w:r w:rsidR="00621206">
      <w:rPr>
        <w:rFonts w:ascii="Arial" w:hAnsi="Arial"/>
        <w:b/>
        <w:sz w:val="20"/>
        <w:szCs w:val="20"/>
      </w:rPr>
      <w:t>1</w:t>
    </w:r>
    <w:r w:rsidR="00621206" w:rsidRPr="00F94550">
      <w:rPr>
        <w:rFonts w:ascii="Arial" w:hAnsi="Arial"/>
        <w:b/>
        <w:sz w:val="20"/>
        <w:szCs w:val="20"/>
      </w:rPr>
      <w:fldChar w:fldCharType="end"/>
    </w:r>
    <w:r w:rsidR="00621206" w:rsidRPr="00F94550">
      <w:rPr>
        <w:rFonts w:ascii="Arial" w:hAnsi="Arial"/>
        <w:b/>
        <w:sz w:val="20"/>
        <w:szCs w:val="20"/>
      </w:rPr>
      <w:t xml:space="preserve"> of </w:t>
    </w:r>
    <w:r w:rsidR="00621206" w:rsidRPr="00F94550">
      <w:rPr>
        <w:rFonts w:ascii="Arial" w:hAnsi="Arial"/>
        <w:b/>
        <w:sz w:val="20"/>
        <w:szCs w:val="20"/>
      </w:rPr>
      <w:fldChar w:fldCharType="begin"/>
    </w:r>
    <w:r w:rsidR="00621206" w:rsidRPr="00F94550">
      <w:rPr>
        <w:rFonts w:ascii="Arial" w:hAnsi="Arial"/>
        <w:b/>
        <w:sz w:val="20"/>
        <w:szCs w:val="20"/>
      </w:rPr>
      <w:instrText xml:space="preserve"> NUMPAGES </w:instrText>
    </w:r>
    <w:r w:rsidR="00621206" w:rsidRPr="00F94550">
      <w:rPr>
        <w:rFonts w:ascii="Arial" w:hAnsi="Arial"/>
        <w:b/>
        <w:sz w:val="20"/>
        <w:szCs w:val="20"/>
      </w:rPr>
      <w:fldChar w:fldCharType="separate"/>
    </w:r>
    <w:r w:rsidR="00621206">
      <w:rPr>
        <w:rFonts w:ascii="Arial" w:hAnsi="Arial"/>
        <w:b/>
        <w:sz w:val="20"/>
        <w:szCs w:val="20"/>
      </w:rPr>
      <w:t>5</w:t>
    </w:r>
    <w:r w:rsidR="00621206" w:rsidRPr="00F94550">
      <w:rPr>
        <w:rFonts w:ascii="Arial" w:hAnsi="Arial"/>
        <w:b/>
        <w:sz w:val="20"/>
        <w:szCs w:val="20"/>
      </w:rPr>
      <w:fldChar w:fldCharType="end"/>
    </w:r>
  </w:p>
  <w:p w14:paraId="244BC2ED" w14:textId="36AD69C1" w:rsidR="00894D85" w:rsidRDefault="00621206" w:rsidP="009237A3">
    <w:pPr>
      <w:tabs>
        <w:tab w:val="left" w:pos="4253"/>
      </w:tabs>
      <w:rPr>
        <w:rFonts w:ascii="Arial" w:hAnsi="Arial" w:cs="Arial"/>
        <w:b/>
        <w:sz w:val="32"/>
        <w:szCs w:val="32"/>
        <w:vertAlign w:val="superscript"/>
      </w:rPr>
    </w:pPr>
    <w:r>
      <w:rPr>
        <w:rFonts w:cs="Arial"/>
        <w:i/>
        <w:sz w:val="40"/>
        <w:szCs w:val="40"/>
      </w:rPr>
      <w:tab/>
    </w:r>
    <w:r w:rsidR="00894D85" w:rsidRPr="00BE77E4">
      <w:rPr>
        <w:rFonts w:ascii="Arial" w:hAnsi="Arial" w:cs="Arial"/>
        <w:b/>
        <w:sz w:val="20"/>
        <w:szCs w:val="20"/>
      </w:rPr>
      <w:t>HLA-A</w:t>
    </w:r>
    <w:r w:rsidR="00894D85">
      <w:rPr>
        <w:rFonts w:ascii="Arial" w:hAnsi="Arial" w:cs="Arial"/>
        <w:b/>
        <w:sz w:val="20"/>
        <w:szCs w:val="20"/>
      </w:rPr>
      <w:t>*23</w:t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 w:cs="Arial"/>
        <w:b/>
        <w:sz w:val="20"/>
        <w:szCs w:val="20"/>
      </w:rPr>
      <w:tab/>
    </w:r>
    <w:r w:rsidR="0006295B" w:rsidRPr="00F94550">
      <w:rPr>
        <w:rFonts w:ascii="Arial" w:hAnsi="Arial"/>
        <w:sz w:val="20"/>
        <w:szCs w:val="20"/>
      </w:rPr>
      <w:t xml:space="preserve">Visit </w:t>
    </w:r>
    <w:r w:rsidR="0006295B"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="0006295B" w:rsidRPr="00F94550">
      <w:rPr>
        <w:rFonts w:ascii="Arial" w:hAnsi="Arial" w:cs="Arial"/>
        <w:sz w:val="20"/>
        <w:szCs w:val="20"/>
      </w:rPr>
      <w:t xml:space="preserve"> for</w:t>
    </w:r>
  </w:p>
  <w:p w14:paraId="0981BDCA" w14:textId="3D79EA9A" w:rsidR="005D4704" w:rsidRPr="00BE77E4" w:rsidRDefault="00621206" w:rsidP="00C769C3">
    <w:pPr>
      <w:tabs>
        <w:tab w:val="left" w:pos="3969"/>
        <w:tab w:val="left" w:pos="4820"/>
      </w:tabs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0929D8A3" wp14:editId="48A8839F">
          <wp:simplePos x="0" y="0"/>
          <wp:positionH relativeFrom="margin">
            <wp:align>left</wp:align>
          </wp:positionH>
          <wp:positionV relativeFrom="paragraph">
            <wp:posOffset>8909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4D85">
      <w:rPr>
        <w:sz w:val="32"/>
        <w:szCs w:val="32"/>
        <w:vertAlign w:val="superscript"/>
      </w:rPr>
      <w:tab/>
    </w:r>
    <w:r w:rsidR="00894D85" w:rsidRPr="00BE77E4">
      <w:rPr>
        <w:rFonts w:ascii="Arial" w:hAnsi="Arial" w:cs="Arial"/>
        <w:b/>
        <w:sz w:val="20"/>
        <w:szCs w:val="20"/>
      </w:rPr>
      <w:t>101.</w:t>
    </w:r>
    <w:r w:rsidR="00894D85">
      <w:rPr>
        <w:rFonts w:ascii="Arial" w:hAnsi="Arial" w:cs="Arial"/>
        <w:b/>
        <w:sz w:val="20"/>
        <w:szCs w:val="20"/>
      </w:rPr>
      <w:t>421-06/06u</w:t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 w:cs="Arial"/>
        <w:b/>
        <w:sz w:val="20"/>
        <w:szCs w:val="20"/>
      </w:rPr>
      <w:tab/>
    </w:r>
    <w:r w:rsidR="0006295B">
      <w:rPr>
        <w:rFonts w:ascii="Arial" w:hAnsi="Arial"/>
        <w:sz w:val="20"/>
        <w:szCs w:val="20"/>
      </w:rPr>
      <w:t>“</w:t>
    </w:r>
    <w:r w:rsidR="0006295B" w:rsidRPr="00F94550">
      <w:rPr>
        <w:rFonts w:ascii="Arial" w:hAnsi="Arial"/>
        <w:b/>
        <w:sz w:val="20"/>
        <w:szCs w:val="20"/>
      </w:rPr>
      <w:t>Instructions for Use</w:t>
    </w:r>
    <w:r w:rsidR="0006295B">
      <w:rPr>
        <w:rFonts w:ascii="Arial" w:hAnsi="Arial"/>
        <w:b/>
        <w:sz w:val="20"/>
        <w:szCs w:val="20"/>
      </w:rPr>
      <w:t>”</w:t>
    </w:r>
    <w:r w:rsidR="0006295B" w:rsidRPr="00F94550">
      <w:rPr>
        <w:rFonts w:ascii="Arial" w:hAnsi="Arial"/>
        <w:b/>
        <w:sz w:val="20"/>
        <w:szCs w:val="20"/>
      </w:rPr>
      <w:t xml:space="preserve"> (IFU)</w:t>
    </w:r>
  </w:p>
  <w:p w14:paraId="515AB0FE" w14:textId="434B3DE7" w:rsidR="005D4704" w:rsidRPr="00BE77E4" w:rsidRDefault="00621206" w:rsidP="009237A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</w:t>
    </w:r>
    <w:r w:rsidR="002C05E9">
      <w:rPr>
        <w:rFonts w:ascii="Arial" w:hAnsi="Arial" w:cs="Arial"/>
        <w:b/>
        <w:sz w:val="20"/>
        <w:szCs w:val="20"/>
      </w:rPr>
      <w:t>0M5</w:t>
    </w:r>
  </w:p>
  <w:p w14:paraId="1F44EC79" w14:textId="555D6EA9" w:rsidR="005D4704" w:rsidRPr="00D66788" w:rsidRDefault="005D470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82F2" w14:textId="77777777" w:rsidR="005D4704" w:rsidRDefault="005D470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85D5521" w14:textId="77777777" w:rsidR="005D4704" w:rsidRDefault="005D4704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TUxMzMzMrewMLBU0lEKTi0uzszPAymwqAUAYEStUC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6295B"/>
    <w:rsid w:val="00064960"/>
    <w:rsid w:val="00072FF0"/>
    <w:rsid w:val="00073075"/>
    <w:rsid w:val="00073EB6"/>
    <w:rsid w:val="00076077"/>
    <w:rsid w:val="00076D91"/>
    <w:rsid w:val="00085E00"/>
    <w:rsid w:val="0009679C"/>
    <w:rsid w:val="000C5CB2"/>
    <w:rsid w:val="000C7605"/>
    <w:rsid w:val="000D24DC"/>
    <w:rsid w:val="000D590A"/>
    <w:rsid w:val="000D5D88"/>
    <w:rsid w:val="000E2B25"/>
    <w:rsid w:val="000F1A4F"/>
    <w:rsid w:val="000F3C01"/>
    <w:rsid w:val="000F6F6F"/>
    <w:rsid w:val="001010A3"/>
    <w:rsid w:val="0010358E"/>
    <w:rsid w:val="00111884"/>
    <w:rsid w:val="00125072"/>
    <w:rsid w:val="001269C6"/>
    <w:rsid w:val="00136793"/>
    <w:rsid w:val="00143E1A"/>
    <w:rsid w:val="00152F64"/>
    <w:rsid w:val="00153748"/>
    <w:rsid w:val="001538EF"/>
    <w:rsid w:val="0015507E"/>
    <w:rsid w:val="001572CC"/>
    <w:rsid w:val="001579AA"/>
    <w:rsid w:val="00162A62"/>
    <w:rsid w:val="00163684"/>
    <w:rsid w:val="00166880"/>
    <w:rsid w:val="00172075"/>
    <w:rsid w:val="0017279B"/>
    <w:rsid w:val="00181075"/>
    <w:rsid w:val="00183C01"/>
    <w:rsid w:val="0019307E"/>
    <w:rsid w:val="00197BB8"/>
    <w:rsid w:val="001A2D4D"/>
    <w:rsid w:val="001A54D0"/>
    <w:rsid w:val="001B0A47"/>
    <w:rsid w:val="001B140D"/>
    <w:rsid w:val="001B3400"/>
    <w:rsid w:val="001C0083"/>
    <w:rsid w:val="001C3A4A"/>
    <w:rsid w:val="001C41DC"/>
    <w:rsid w:val="001D2FA4"/>
    <w:rsid w:val="001E0D07"/>
    <w:rsid w:val="001E65A9"/>
    <w:rsid w:val="001F1BFE"/>
    <w:rsid w:val="001F3F6C"/>
    <w:rsid w:val="001F5CCB"/>
    <w:rsid w:val="001F6847"/>
    <w:rsid w:val="001F7F07"/>
    <w:rsid w:val="002144EA"/>
    <w:rsid w:val="00214D0C"/>
    <w:rsid w:val="002246F4"/>
    <w:rsid w:val="002258C5"/>
    <w:rsid w:val="0023036E"/>
    <w:rsid w:val="002357E6"/>
    <w:rsid w:val="00236AD7"/>
    <w:rsid w:val="0024446E"/>
    <w:rsid w:val="00251C5E"/>
    <w:rsid w:val="00253280"/>
    <w:rsid w:val="00253E9E"/>
    <w:rsid w:val="00255414"/>
    <w:rsid w:val="002564FF"/>
    <w:rsid w:val="00260338"/>
    <w:rsid w:val="002673DF"/>
    <w:rsid w:val="00272610"/>
    <w:rsid w:val="002752EC"/>
    <w:rsid w:val="00277149"/>
    <w:rsid w:val="00280F08"/>
    <w:rsid w:val="00292BC5"/>
    <w:rsid w:val="002A2121"/>
    <w:rsid w:val="002A6121"/>
    <w:rsid w:val="002B76D5"/>
    <w:rsid w:val="002C05E9"/>
    <w:rsid w:val="002C23CF"/>
    <w:rsid w:val="002C2939"/>
    <w:rsid w:val="002C2C29"/>
    <w:rsid w:val="002D59DF"/>
    <w:rsid w:val="002D707A"/>
    <w:rsid w:val="002D73C8"/>
    <w:rsid w:val="002E4D12"/>
    <w:rsid w:val="002F3F1E"/>
    <w:rsid w:val="00302576"/>
    <w:rsid w:val="00310290"/>
    <w:rsid w:val="003116D2"/>
    <w:rsid w:val="003201D4"/>
    <w:rsid w:val="00320C08"/>
    <w:rsid w:val="0032251C"/>
    <w:rsid w:val="00324551"/>
    <w:rsid w:val="00331CF6"/>
    <w:rsid w:val="00332169"/>
    <w:rsid w:val="003331FA"/>
    <w:rsid w:val="003344A5"/>
    <w:rsid w:val="003367B4"/>
    <w:rsid w:val="00337E3A"/>
    <w:rsid w:val="00354386"/>
    <w:rsid w:val="00364DC0"/>
    <w:rsid w:val="00365D52"/>
    <w:rsid w:val="00367914"/>
    <w:rsid w:val="00373E47"/>
    <w:rsid w:val="00375239"/>
    <w:rsid w:val="00376026"/>
    <w:rsid w:val="00382BE4"/>
    <w:rsid w:val="0038376A"/>
    <w:rsid w:val="003A0836"/>
    <w:rsid w:val="003A203F"/>
    <w:rsid w:val="003B666C"/>
    <w:rsid w:val="003B6C5B"/>
    <w:rsid w:val="003B6DAD"/>
    <w:rsid w:val="003B6F0F"/>
    <w:rsid w:val="003C0EB6"/>
    <w:rsid w:val="003C2DDF"/>
    <w:rsid w:val="003C60D3"/>
    <w:rsid w:val="003D0837"/>
    <w:rsid w:val="003D0DEE"/>
    <w:rsid w:val="003D6E23"/>
    <w:rsid w:val="003E274F"/>
    <w:rsid w:val="003E510B"/>
    <w:rsid w:val="003E523D"/>
    <w:rsid w:val="003F2D05"/>
    <w:rsid w:val="00402C50"/>
    <w:rsid w:val="004143A3"/>
    <w:rsid w:val="004174E8"/>
    <w:rsid w:val="00422A39"/>
    <w:rsid w:val="00440FFA"/>
    <w:rsid w:val="0044116C"/>
    <w:rsid w:val="0044431A"/>
    <w:rsid w:val="00450478"/>
    <w:rsid w:val="004565C9"/>
    <w:rsid w:val="004637DE"/>
    <w:rsid w:val="00471F00"/>
    <w:rsid w:val="00481119"/>
    <w:rsid w:val="00486CFF"/>
    <w:rsid w:val="00493D14"/>
    <w:rsid w:val="004B28F2"/>
    <w:rsid w:val="004B579E"/>
    <w:rsid w:val="004C72AD"/>
    <w:rsid w:val="004D2C3E"/>
    <w:rsid w:val="004D46E1"/>
    <w:rsid w:val="004E1E7A"/>
    <w:rsid w:val="004F3A3A"/>
    <w:rsid w:val="004F55CD"/>
    <w:rsid w:val="004F5DC6"/>
    <w:rsid w:val="00503481"/>
    <w:rsid w:val="00511D00"/>
    <w:rsid w:val="00512069"/>
    <w:rsid w:val="00525CD5"/>
    <w:rsid w:val="00527F9A"/>
    <w:rsid w:val="00530F26"/>
    <w:rsid w:val="00531BB9"/>
    <w:rsid w:val="00531CE6"/>
    <w:rsid w:val="00532C20"/>
    <w:rsid w:val="005406A9"/>
    <w:rsid w:val="0055075C"/>
    <w:rsid w:val="00553F26"/>
    <w:rsid w:val="0055676E"/>
    <w:rsid w:val="005658AC"/>
    <w:rsid w:val="00571E25"/>
    <w:rsid w:val="0059269D"/>
    <w:rsid w:val="005927B5"/>
    <w:rsid w:val="005B1B96"/>
    <w:rsid w:val="005B7D83"/>
    <w:rsid w:val="005C3203"/>
    <w:rsid w:val="005C6D9C"/>
    <w:rsid w:val="005C7EB4"/>
    <w:rsid w:val="005D1A1B"/>
    <w:rsid w:val="005D4704"/>
    <w:rsid w:val="005D6E16"/>
    <w:rsid w:val="005E47CC"/>
    <w:rsid w:val="005E5E01"/>
    <w:rsid w:val="005E75C4"/>
    <w:rsid w:val="005F150D"/>
    <w:rsid w:val="005F2147"/>
    <w:rsid w:val="0060308E"/>
    <w:rsid w:val="00607B65"/>
    <w:rsid w:val="006132E4"/>
    <w:rsid w:val="006165C3"/>
    <w:rsid w:val="00621206"/>
    <w:rsid w:val="006223A5"/>
    <w:rsid w:val="0062760C"/>
    <w:rsid w:val="006363C8"/>
    <w:rsid w:val="006479D6"/>
    <w:rsid w:val="006524CF"/>
    <w:rsid w:val="006661C0"/>
    <w:rsid w:val="00667291"/>
    <w:rsid w:val="006678E0"/>
    <w:rsid w:val="00670DB2"/>
    <w:rsid w:val="00683C9E"/>
    <w:rsid w:val="0068440A"/>
    <w:rsid w:val="00685E83"/>
    <w:rsid w:val="00686988"/>
    <w:rsid w:val="00692F6C"/>
    <w:rsid w:val="006A225D"/>
    <w:rsid w:val="006A2F3F"/>
    <w:rsid w:val="006B0D0E"/>
    <w:rsid w:val="006B1720"/>
    <w:rsid w:val="006B3E1A"/>
    <w:rsid w:val="006B410B"/>
    <w:rsid w:val="006B6103"/>
    <w:rsid w:val="006B6E3F"/>
    <w:rsid w:val="006C4083"/>
    <w:rsid w:val="006C5A92"/>
    <w:rsid w:val="006C751F"/>
    <w:rsid w:val="006D00E1"/>
    <w:rsid w:val="006D0C46"/>
    <w:rsid w:val="006D4350"/>
    <w:rsid w:val="006D587E"/>
    <w:rsid w:val="006D6F17"/>
    <w:rsid w:val="006D7610"/>
    <w:rsid w:val="006D7C7F"/>
    <w:rsid w:val="006E33AB"/>
    <w:rsid w:val="006E7A32"/>
    <w:rsid w:val="006F139A"/>
    <w:rsid w:val="006F3D45"/>
    <w:rsid w:val="00700450"/>
    <w:rsid w:val="00700747"/>
    <w:rsid w:val="00703B29"/>
    <w:rsid w:val="007057E2"/>
    <w:rsid w:val="00705C65"/>
    <w:rsid w:val="007139DB"/>
    <w:rsid w:val="00716A27"/>
    <w:rsid w:val="00734B62"/>
    <w:rsid w:val="00734CF1"/>
    <w:rsid w:val="00735572"/>
    <w:rsid w:val="0075152E"/>
    <w:rsid w:val="00752213"/>
    <w:rsid w:val="0075310A"/>
    <w:rsid w:val="00753750"/>
    <w:rsid w:val="0075468C"/>
    <w:rsid w:val="007713C6"/>
    <w:rsid w:val="00777325"/>
    <w:rsid w:val="00785012"/>
    <w:rsid w:val="0079135B"/>
    <w:rsid w:val="00796E2D"/>
    <w:rsid w:val="007A1674"/>
    <w:rsid w:val="007A1CE6"/>
    <w:rsid w:val="007B27B2"/>
    <w:rsid w:val="007C0077"/>
    <w:rsid w:val="007C089B"/>
    <w:rsid w:val="007D3A51"/>
    <w:rsid w:val="007E365B"/>
    <w:rsid w:val="007E5AD4"/>
    <w:rsid w:val="007E7A46"/>
    <w:rsid w:val="007F03B4"/>
    <w:rsid w:val="007F34F8"/>
    <w:rsid w:val="00800303"/>
    <w:rsid w:val="008111DA"/>
    <w:rsid w:val="00811EBA"/>
    <w:rsid w:val="0081448E"/>
    <w:rsid w:val="00814ED3"/>
    <w:rsid w:val="0082190C"/>
    <w:rsid w:val="00832D12"/>
    <w:rsid w:val="00833B6D"/>
    <w:rsid w:val="00835452"/>
    <w:rsid w:val="00856BCE"/>
    <w:rsid w:val="00857030"/>
    <w:rsid w:val="008650CB"/>
    <w:rsid w:val="0088058D"/>
    <w:rsid w:val="008859B9"/>
    <w:rsid w:val="008872EB"/>
    <w:rsid w:val="00891CFF"/>
    <w:rsid w:val="00894D85"/>
    <w:rsid w:val="008A31F7"/>
    <w:rsid w:val="008B674C"/>
    <w:rsid w:val="008B72DE"/>
    <w:rsid w:val="008C1D5C"/>
    <w:rsid w:val="008C29BF"/>
    <w:rsid w:val="008C3A0F"/>
    <w:rsid w:val="008D4624"/>
    <w:rsid w:val="008E716E"/>
    <w:rsid w:val="008F055B"/>
    <w:rsid w:val="008F068B"/>
    <w:rsid w:val="008F7AB4"/>
    <w:rsid w:val="00906889"/>
    <w:rsid w:val="00913298"/>
    <w:rsid w:val="0091530B"/>
    <w:rsid w:val="00915467"/>
    <w:rsid w:val="009175A2"/>
    <w:rsid w:val="00920DB9"/>
    <w:rsid w:val="009237A3"/>
    <w:rsid w:val="00933390"/>
    <w:rsid w:val="00940097"/>
    <w:rsid w:val="009456AE"/>
    <w:rsid w:val="00956C31"/>
    <w:rsid w:val="00964437"/>
    <w:rsid w:val="00965212"/>
    <w:rsid w:val="00965933"/>
    <w:rsid w:val="00971D2A"/>
    <w:rsid w:val="009750AB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2C40"/>
    <w:rsid w:val="009E1C42"/>
    <w:rsid w:val="009E46CC"/>
    <w:rsid w:val="009E6698"/>
    <w:rsid w:val="009E7873"/>
    <w:rsid w:val="009F00DE"/>
    <w:rsid w:val="00A00FC4"/>
    <w:rsid w:val="00A046AF"/>
    <w:rsid w:val="00A06E76"/>
    <w:rsid w:val="00A14D31"/>
    <w:rsid w:val="00A214BE"/>
    <w:rsid w:val="00A24CC3"/>
    <w:rsid w:val="00A25F6F"/>
    <w:rsid w:val="00A27C52"/>
    <w:rsid w:val="00A30B03"/>
    <w:rsid w:val="00A4288E"/>
    <w:rsid w:val="00A4343D"/>
    <w:rsid w:val="00A44459"/>
    <w:rsid w:val="00A45CFA"/>
    <w:rsid w:val="00A46239"/>
    <w:rsid w:val="00A46E28"/>
    <w:rsid w:val="00A50614"/>
    <w:rsid w:val="00A50871"/>
    <w:rsid w:val="00A63FAB"/>
    <w:rsid w:val="00A715E1"/>
    <w:rsid w:val="00A7677C"/>
    <w:rsid w:val="00A812C9"/>
    <w:rsid w:val="00A85659"/>
    <w:rsid w:val="00A905BF"/>
    <w:rsid w:val="00A916D7"/>
    <w:rsid w:val="00A93EF0"/>
    <w:rsid w:val="00A969D3"/>
    <w:rsid w:val="00AA01BA"/>
    <w:rsid w:val="00AA240A"/>
    <w:rsid w:val="00AB2381"/>
    <w:rsid w:val="00AB2BA4"/>
    <w:rsid w:val="00AB5CFB"/>
    <w:rsid w:val="00AD1AE6"/>
    <w:rsid w:val="00AD51C7"/>
    <w:rsid w:val="00AE11DC"/>
    <w:rsid w:val="00AF0CB9"/>
    <w:rsid w:val="00AF0FF6"/>
    <w:rsid w:val="00AF1598"/>
    <w:rsid w:val="00AF1C2B"/>
    <w:rsid w:val="00B01989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52EEB"/>
    <w:rsid w:val="00B556AA"/>
    <w:rsid w:val="00B57E1C"/>
    <w:rsid w:val="00B7037B"/>
    <w:rsid w:val="00B82B42"/>
    <w:rsid w:val="00B8410C"/>
    <w:rsid w:val="00B91F6C"/>
    <w:rsid w:val="00B93C07"/>
    <w:rsid w:val="00B94A46"/>
    <w:rsid w:val="00BA0EA1"/>
    <w:rsid w:val="00BA3B02"/>
    <w:rsid w:val="00BB24E0"/>
    <w:rsid w:val="00BB6181"/>
    <w:rsid w:val="00BB6999"/>
    <w:rsid w:val="00BB6EDE"/>
    <w:rsid w:val="00BC1DEB"/>
    <w:rsid w:val="00BC41B2"/>
    <w:rsid w:val="00BC6105"/>
    <w:rsid w:val="00BC7505"/>
    <w:rsid w:val="00BD04A7"/>
    <w:rsid w:val="00BD3258"/>
    <w:rsid w:val="00BD5505"/>
    <w:rsid w:val="00BE61F6"/>
    <w:rsid w:val="00BE77E4"/>
    <w:rsid w:val="00BF2186"/>
    <w:rsid w:val="00C06BE3"/>
    <w:rsid w:val="00C12E98"/>
    <w:rsid w:val="00C16FE9"/>
    <w:rsid w:val="00C17711"/>
    <w:rsid w:val="00C20306"/>
    <w:rsid w:val="00C246BE"/>
    <w:rsid w:val="00C25282"/>
    <w:rsid w:val="00C308CE"/>
    <w:rsid w:val="00C32304"/>
    <w:rsid w:val="00C332EA"/>
    <w:rsid w:val="00C42001"/>
    <w:rsid w:val="00C4480F"/>
    <w:rsid w:val="00C46768"/>
    <w:rsid w:val="00C5100D"/>
    <w:rsid w:val="00C64819"/>
    <w:rsid w:val="00C64B25"/>
    <w:rsid w:val="00C66DF6"/>
    <w:rsid w:val="00C7247F"/>
    <w:rsid w:val="00C769C3"/>
    <w:rsid w:val="00C76A11"/>
    <w:rsid w:val="00C808C5"/>
    <w:rsid w:val="00C90D9A"/>
    <w:rsid w:val="00C92C07"/>
    <w:rsid w:val="00C95D41"/>
    <w:rsid w:val="00C95D6F"/>
    <w:rsid w:val="00C96752"/>
    <w:rsid w:val="00CA34C1"/>
    <w:rsid w:val="00CB37C0"/>
    <w:rsid w:val="00CB7E86"/>
    <w:rsid w:val="00CC1A52"/>
    <w:rsid w:val="00CC5B92"/>
    <w:rsid w:val="00CD08AB"/>
    <w:rsid w:val="00CD0DD9"/>
    <w:rsid w:val="00CD5F2A"/>
    <w:rsid w:val="00CD7A67"/>
    <w:rsid w:val="00CE0D67"/>
    <w:rsid w:val="00CF2C30"/>
    <w:rsid w:val="00D02421"/>
    <w:rsid w:val="00D0558E"/>
    <w:rsid w:val="00D06B65"/>
    <w:rsid w:val="00D15949"/>
    <w:rsid w:val="00D2686C"/>
    <w:rsid w:val="00D330B8"/>
    <w:rsid w:val="00D44288"/>
    <w:rsid w:val="00D447E1"/>
    <w:rsid w:val="00D463FE"/>
    <w:rsid w:val="00D55083"/>
    <w:rsid w:val="00D555CC"/>
    <w:rsid w:val="00D6181A"/>
    <w:rsid w:val="00D6233C"/>
    <w:rsid w:val="00D63E09"/>
    <w:rsid w:val="00D66788"/>
    <w:rsid w:val="00D73FAB"/>
    <w:rsid w:val="00D876AB"/>
    <w:rsid w:val="00D87A0B"/>
    <w:rsid w:val="00DA0250"/>
    <w:rsid w:val="00DA7F6E"/>
    <w:rsid w:val="00DB4CD8"/>
    <w:rsid w:val="00DC16B2"/>
    <w:rsid w:val="00DC3F0E"/>
    <w:rsid w:val="00DC5A58"/>
    <w:rsid w:val="00DC7602"/>
    <w:rsid w:val="00DD2164"/>
    <w:rsid w:val="00DD2F69"/>
    <w:rsid w:val="00DD4431"/>
    <w:rsid w:val="00DD70AD"/>
    <w:rsid w:val="00DD7E85"/>
    <w:rsid w:val="00DE323B"/>
    <w:rsid w:val="00DE5273"/>
    <w:rsid w:val="00DE62FC"/>
    <w:rsid w:val="00DF145B"/>
    <w:rsid w:val="00DF206A"/>
    <w:rsid w:val="00DF69DE"/>
    <w:rsid w:val="00E04950"/>
    <w:rsid w:val="00E05DEF"/>
    <w:rsid w:val="00E1000C"/>
    <w:rsid w:val="00E15875"/>
    <w:rsid w:val="00E17A54"/>
    <w:rsid w:val="00E26931"/>
    <w:rsid w:val="00E36348"/>
    <w:rsid w:val="00E3713B"/>
    <w:rsid w:val="00E4215E"/>
    <w:rsid w:val="00E44F7D"/>
    <w:rsid w:val="00E51B64"/>
    <w:rsid w:val="00E53C8E"/>
    <w:rsid w:val="00E54F3F"/>
    <w:rsid w:val="00E556A8"/>
    <w:rsid w:val="00E70974"/>
    <w:rsid w:val="00E75F28"/>
    <w:rsid w:val="00E76C81"/>
    <w:rsid w:val="00E84D6E"/>
    <w:rsid w:val="00E93C32"/>
    <w:rsid w:val="00E94CA6"/>
    <w:rsid w:val="00E95BD6"/>
    <w:rsid w:val="00E97822"/>
    <w:rsid w:val="00EA4EE9"/>
    <w:rsid w:val="00EB4225"/>
    <w:rsid w:val="00EB4EDF"/>
    <w:rsid w:val="00EC3763"/>
    <w:rsid w:val="00EC6E08"/>
    <w:rsid w:val="00EC742E"/>
    <w:rsid w:val="00ED1632"/>
    <w:rsid w:val="00ED24B9"/>
    <w:rsid w:val="00ED2851"/>
    <w:rsid w:val="00EE4C0F"/>
    <w:rsid w:val="00EE4F5B"/>
    <w:rsid w:val="00EE637A"/>
    <w:rsid w:val="00EF7511"/>
    <w:rsid w:val="00F05BEF"/>
    <w:rsid w:val="00F07082"/>
    <w:rsid w:val="00F157DD"/>
    <w:rsid w:val="00F16615"/>
    <w:rsid w:val="00F21DB6"/>
    <w:rsid w:val="00F225B5"/>
    <w:rsid w:val="00F2418D"/>
    <w:rsid w:val="00F24527"/>
    <w:rsid w:val="00F35DF4"/>
    <w:rsid w:val="00F5280B"/>
    <w:rsid w:val="00F57236"/>
    <w:rsid w:val="00F63E15"/>
    <w:rsid w:val="00F66008"/>
    <w:rsid w:val="00F70EE0"/>
    <w:rsid w:val="00F72135"/>
    <w:rsid w:val="00F74D6E"/>
    <w:rsid w:val="00F76880"/>
    <w:rsid w:val="00F95126"/>
    <w:rsid w:val="00FA2A88"/>
    <w:rsid w:val="00FA70C6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7"/>
    <o:shapelayout v:ext="edit">
      <o:idmap v:ext="edit" data="1"/>
    </o:shapelayout>
  </w:shapeDefaults>
  <w:decimalSymbol w:val=","/>
  <w:listSeparator w:val=";"/>
  <w14:docId w14:val="674B3725"/>
  <w15:chartTrackingRefBased/>
  <w15:docId w15:val="{7B66C4C0-B466-44E3-AFBA-BDC039B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5E75C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5E75C4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5E75C4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5E75C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6212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6875B7-7976-418A-A781-B76CBB601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3</Pages>
  <Words>872</Words>
  <Characters>6525</Characters>
  <Application>Microsoft Office Word</Application>
  <DocSecurity>0</DocSecurity>
  <Lines>54</Lines>
  <Paragraphs>1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738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2</cp:revision>
  <cp:lastPrinted>2021-07-06T07:25:00Z</cp:lastPrinted>
  <dcterms:created xsi:type="dcterms:W3CDTF">2021-06-21T13:24:00Z</dcterms:created>
  <dcterms:modified xsi:type="dcterms:W3CDTF">2021-07-06T10:42:00Z</dcterms:modified>
</cp:coreProperties>
</file>